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1738A" w14:textId="77777777" w:rsidR="005806EE" w:rsidRDefault="005806EE"/>
    <w:tbl>
      <w:tblPr>
        <w:tblW w:w="531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926"/>
        <w:gridCol w:w="407"/>
        <w:gridCol w:w="820"/>
        <w:gridCol w:w="2332"/>
        <w:gridCol w:w="925"/>
        <w:gridCol w:w="1416"/>
        <w:gridCol w:w="269"/>
        <w:gridCol w:w="342"/>
        <w:gridCol w:w="378"/>
        <w:gridCol w:w="2168"/>
        <w:gridCol w:w="82"/>
        <w:gridCol w:w="7"/>
        <w:gridCol w:w="44"/>
      </w:tblGrid>
      <w:tr w:rsidR="00EB7835" w:rsidRPr="008B448C" w14:paraId="7C63B7C0" w14:textId="77777777" w:rsidTr="00524F94">
        <w:trPr>
          <w:cantSplit/>
          <w:jc w:val="center"/>
        </w:trPr>
        <w:tc>
          <w:tcPr>
            <w:tcW w:w="5000" w:type="pct"/>
            <w:gridSpan w:val="13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6" w:space="0" w:color="auto"/>
            </w:tcBorders>
            <w:shd w:val="clear" w:color="auto" w:fill="000080"/>
            <w:vAlign w:val="center"/>
          </w:tcPr>
          <w:p w14:paraId="1F5E36A9" w14:textId="77777777" w:rsidR="00EB7835" w:rsidRPr="008B448C" w:rsidRDefault="00EB7835" w:rsidP="0089621C">
            <w:pPr>
              <w:pStyle w:val="Header"/>
              <w:rPr>
                <w:rFonts w:ascii="Cambria" w:hAnsi="Cambria"/>
                <w:color w:val="FFFFFF"/>
                <w:sz w:val="20"/>
              </w:rPr>
            </w:pPr>
            <w:r w:rsidRPr="008B448C">
              <w:rPr>
                <w:rFonts w:ascii="Cambria" w:hAnsi="Cambria"/>
                <w:color w:val="FFFFFF"/>
                <w:sz w:val="20"/>
              </w:rPr>
              <w:t xml:space="preserve">1 </w:t>
            </w:r>
            <w:r w:rsidR="0089621C" w:rsidRPr="008B448C">
              <w:rPr>
                <w:rFonts w:ascii="Cambria" w:hAnsi="Cambria"/>
                <w:color w:val="FFFFFF"/>
                <w:sz w:val="20"/>
              </w:rPr>
              <w:t>Applicant</w:t>
            </w:r>
            <w:r w:rsidRPr="008B448C">
              <w:rPr>
                <w:rFonts w:ascii="Cambria" w:hAnsi="Cambria"/>
                <w:color w:val="FFFFFF"/>
                <w:sz w:val="20"/>
              </w:rPr>
              <w:t xml:space="preserve"> and contact information</w:t>
            </w:r>
          </w:p>
        </w:tc>
      </w:tr>
      <w:tr w:rsidR="00EB7835" w:rsidRPr="008B448C" w14:paraId="33DF5ECC" w14:textId="77777777" w:rsidTr="00524F94">
        <w:trPr>
          <w:cantSplit/>
          <w:jc w:val="center"/>
        </w:trPr>
        <w:tc>
          <w:tcPr>
            <w:tcW w:w="866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/>
          </w:tcPr>
          <w:p w14:paraId="188D3019" w14:textId="77777777" w:rsidR="00EB7835" w:rsidRPr="008B448C" w:rsidRDefault="00EB7835" w:rsidP="0089621C">
            <w:pPr>
              <w:pStyle w:val="Footer"/>
              <w:tabs>
                <w:tab w:val="clear" w:pos="4536"/>
              </w:tabs>
              <w:ind w:left="851" w:hanging="851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b/>
                <w:bCs/>
                <w:sz w:val="20"/>
              </w:rPr>
              <w:t xml:space="preserve">1.0 </w:t>
            </w:r>
            <w:r w:rsidR="0089621C" w:rsidRPr="008B448C">
              <w:rPr>
                <w:rFonts w:ascii="Cambria" w:hAnsi="Cambria"/>
                <w:b/>
                <w:bCs/>
                <w:sz w:val="20"/>
              </w:rPr>
              <w:t>Applicant</w:t>
            </w:r>
            <w:r w:rsidRPr="008B448C">
              <w:rPr>
                <w:rFonts w:ascii="Cambria" w:hAnsi="Cambria"/>
                <w:sz w:val="20"/>
              </w:rPr>
              <w:tab/>
            </w:r>
          </w:p>
        </w:tc>
        <w:tc>
          <w:tcPr>
            <w:tcW w:w="4134" w:type="pct"/>
            <w:gridSpan w:val="1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/>
          </w:tcPr>
          <w:p w14:paraId="7B7ADF8F" w14:textId="77777777" w:rsidR="00EB7835" w:rsidRPr="008B448C" w:rsidRDefault="00EB7835" w:rsidP="0089621C">
            <w:pPr>
              <w:pStyle w:val="Footer"/>
              <w:tabs>
                <w:tab w:val="clear" w:pos="4536"/>
                <w:tab w:val="clear" w:pos="9072"/>
              </w:tabs>
              <w:ind w:right="116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The </w:t>
            </w:r>
            <w:r w:rsidR="0089621C" w:rsidRPr="008B448C">
              <w:rPr>
                <w:rFonts w:ascii="Cambria" w:hAnsi="Cambria"/>
                <w:sz w:val="20"/>
              </w:rPr>
              <w:t>applicant</w:t>
            </w:r>
            <w:r w:rsidRPr="008B448C">
              <w:rPr>
                <w:rFonts w:ascii="Cambria" w:hAnsi="Cambria"/>
                <w:sz w:val="20"/>
              </w:rPr>
              <w:t xml:space="preserve"> that places the order with EPIL can also be a consultant/representative who has a power of attorney that shall be supplied with the application. The </w:t>
            </w:r>
            <w:r w:rsidR="0089621C" w:rsidRPr="008B448C">
              <w:rPr>
                <w:rFonts w:ascii="Cambria" w:hAnsi="Cambria"/>
                <w:sz w:val="20"/>
              </w:rPr>
              <w:t>applicant</w:t>
            </w:r>
            <w:r w:rsidRPr="008B448C">
              <w:rPr>
                <w:rFonts w:ascii="Cambria" w:hAnsi="Cambria"/>
                <w:sz w:val="20"/>
              </w:rPr>
              <w:t xml:space="preserve"> will receive the certificate and/or test report.</w:t>
            </w:r>
          </w:p>
        </w:tc>
      </w:tr>
      <w:tr w:rsidR="00F26BE4" w:rsidRPr="008B448C" w14:paraId="6F50E389" w14:textId="77777777" w:rsidTr="00524F94">
        <w:trPr>
          <w:cantSplit/>
          <w:trHeight w:val="321"/>
          <w:jc w:val="center"/>
        </w:trPr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1B4476AD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Name: </w:t>
            </w:r>
          </w:p>
        </w:tc>
        <w:tc>
          <w:tcPr>
            <w:tcW w:w="2654" w:type="pct"/>
            <w:gridSpan w:val="5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2C899806" w14:textId="6CB7D53C" w:rsidR="00EB7835" w:rsidRPr="008B448C" w:rsidRDefault="0026650C" w:rsidP="00E423D8">
            <w:pPr>
              <w:rPr>
                <w:rFonts w:ascii="Cambria" w:hAnsi="Cambria"/>
                <w:color w:val="0000FF"/>
                <w:sz w:val="20"/>
                <w:lang w:val="en-US" w:bidi="fa-IR"/>
              </w:rPr>
            </w:pPr>
            <w:r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mbria" w:hAnsi="Cambria"/>
                <w:sz w:val="20"/>
              </w:rPr>
              <w:instrText xml:space="preserve"> FORMTEXT </w:instrText>
            </w:r>
            <w:r>
              <w:rPr>
                <w:rFonts w:ascii="Cambria" w:hAnsi="Cambria"/>
                <w:sz w:val="20"/>
              </w:rPr>
            </w:r>
            <w:r>
              <w:rPr>
                <w:rFonts w:ascii="Cambria" w:hAnsi="Cambria"/>
                <w:sz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sz w:val="20"/>
              </w:rPr>
              <w:fldChar w:fldCharType="end"/>
            </w:r>
          </w:p>
        </w:tc>
        <w:tc>
          <w:tcPr>
            <w:tcW w:w="148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599FB77" w14:textId="7CAC0F83" w:rsidR="00EB7835" w:rsidRPr="008B448C" w:rsidRDefault="00EB7835" w:rsidP="00294826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Contact person: </w:t>
            </w:r>
            <w:r w:rsidR="0026650C"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6650C">
              <w:rPr>
                <w:rFonts w:ascii="Cambria" w:hAnsi="Cambria"/>
                <w:sz w:val="20"/>
              </w:rPr>
              <w:instrText xml:space="preserve"> FORMTEXT </w:instrText>
            </w:r>
            <w:r w:rsidR="0026650C">
              <w:rPr>
                <w:rFonts w:ascii="Cambria" w:hAnsi="Cambria"/>
                <w:sz w:val="20"/>
              </w:rPr>
            </w:r>
            <w:r w:rsidR="0026650C">
              <w:rPr>
                <w:rFonts w:ascii="Cambria" w:hAnsi="Cambria"/>
                <w:sz w:val="20"/>
              </w:rPr>
              <w:fldChar w:fldCharType="separate"/>
            </w:r>
            <w:r w:rsidR="0026650C">
              <w:rPr>
                <w:rFonts w:ascii="Cambria" w:hAnsi="Cambria"/>
                <w:noProof/>
                <w:sz w:val="20"/>
              </w:rPr>
              <w:t> </w:t>
            </w:r>
            <w:r w:rsidR="0026650C">
              <w:rPr>
                <w:rFonts w:ascii="Cambria" w:hAnsi="Cambria"/>
                <w:noProof/>
                <w:sz w:val="20"/>
              </w:rPr>
              <w:t> </w:t>
            </w:r>
            <w:r w:rsidR="0026650C">
              <w:rPr>
                <w:rFonts w:ascii="Cambria" w:hAnsi="Cambria"/>
                <w:noProof/>
                <w:sz w:val="20"/>
              </w:rPr>
              <w:t> </w:t>
            </w:r>
            <w:r w:rsidR="0026650C">
              <w:rPr>
                <w:rFonts w:ascii="Cambria" w:hAnsi="Cambria"/>
                <w:noProof/>
                <w:sz w:val="20"/>
              </w:rPr>
              <w:t> </w:t>
            </w:r>
            <w:r w:rsidR="0026650C">
              <w:rPr>
                <w:rFonts w:ascii="Cambria" w:hAnsi="Cambria"/>
                <w:noProof/>
                <w:sz w:val="20"/>
              </w:rPr>
              <w:t> </w:t>
            </w:r>
            <w:r w:rsidR="0026650C"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F26BE4" w:rsidRPr="008B448C" w14:paraId="7905E7C8" w14:textId="77777777" w:rsidTr="00524F94">
        <w:trPr>
          <w:cantSplit/>
          <w:trHeight w:val="321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0D3600C6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City:</w:t>
            </w:r>
          </w:p>
        </w:tc>
        <w:tc>
          <w:tcPr>
            <w:tcW w:w="2654" w:type="pct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6BC86519" w14:textId="774AD267" w:rsidR="00EB7835" w:rsidRPr="008B448C" w:rsidRDefault="0026650C" w:rsidP="00E423D8">
            <w:pPr>
              <w:rPr>
                <w:rFonts w:ascii="Cambria" w:hAnsi="Cambria"/>
                <w:color w:val="0000FF"/>
                <w:sz w:val="20"/>
              </w:rPr>
            </w:pPr>
            <w:r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mbria" w:hAnsi="Cambria"/>
                <w:sz w:val="20"/>
              </w:rPr>
              <w:instrText xml:space="preserve"> FORMTEXT </w:instrText>
            </w:r>
            <w:r>
              <w:rPr>
                <w:rFonts w:ascii="Cambria" w:hAnsi="Cambria"/>
                <w:sz w:val="20"/>
              </w:rPr>
            </w:r>
            <w:r>
              <w:rPr>
                <w:rFonts w:ascii="Cambria" w:hAnsi="Cambria"/>
                <w:sz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sz w:val="20"/>
              </w:rPr>
              <w:fldChar w:fldCharType="end"/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01DB60A1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E-mail:</w:t>
            </w:r>
          </w:p>
        </w:tc>
        <w:tc>
          <w:tcPr>
            <w:tcW w:w="10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6AD5F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F26BE4" w:rsidRPr="008B448C" w14:paraId="1D9CEDF3" w14:textId="77777777" w:rsidTr="00524F94">
        <w:trPr>
          <w:cantSplit/>
          <w:trHeight w:val="321"/>
          <w:jc w:val="center"/>
        </w:trPr>
        <w:tc>
          <w:tcPr>
            <w:tcW w:w="86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7299E56E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Country:</w:t>
            </w:r>
          </w:p>
        </w:tc>
        <w:tc>
          <w:tcPr>
            <w:tcW w:w="2654" w:type="pct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15039DE1" w14:textId="487C9CED" w:rsidR="00EB7835" w:rsidRPr="008B448C" w:rsidRDefault="0026650C" w:rsidP="00E423D8">
            <w:pPr>
              <w:rPr>
                <w:rFonts w:ascii="Cambria" w:hAnsi="Cambria"/>
                <w:color w:val="0000FF"/>
                <w:sz w:val="20"/>
              </w:rPr>
            </w:pPr>
            <w:r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mbria" w:hAnsi="Cambria"/>
                <w:sz w:val="20"/>
              </w:rPr>
              <w:instrText xml:space="preserve"> FORMTEXT </w:instrText>
            </w:r>
            <w:r>
              <w:rPr>
                <w:rFonts w:ascii="Cambria" w:hAnsi="Cambria"/>
                <w:sz w:val="20"/>
              </w:rPr>
            </w:r>
            <w:r>
              <w:rPr>
                <w:rFonts w:ascii="Cambria" w:hAnsi="Cambria"/>
                <w:sz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sz w:val="20"/>
              </w:rPr>
              <w:fldChar w:fldCharType="end"/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46CC9063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18"/>
                <w:szCs w:val="18"/>
              </w:rPr>
              <w:t>Website:</w:t>
            </w:r>
          </w:p>
        </w:tc>
        <w:tc>
          <w:tcPr>
            <w:tcW w:w="103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C0307" w14:textId="370ADA04" w:rsidR="00EB7835" w:rsidRPr="008B448C" w:rsidRDefault="0026650C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mbria" w:hAnsi="Cambria"/>
                <w:sz w:val="20"/>
              </w:rPr>
              <w:instrText xml:space="preserve"> FORMTEXT </w:instrText>
            </w:r>
            <w:r>
              <w:rPr>
                <w:rFonts w:ascii="Cambria" w:hAnsi="Cambria"/>
                <w:sz w:val="20"/>
              </w:rPr>
            </w:r>
            <w:r>
              <w:rPr>
                <w:rFonts w:ascii="Cambria" w:hAnsi="Cambria"/>
                <w:sz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F26BE4" w:rsidRPr="008B448C" w14:paraId="6A18AA01" w14:textId="77777777" w:rsidTr="00524F94">
        <w:trPr>
          <w:cantSplit/>
          <w:trHeight w:val="250"/>
          <w:jc w:val="center"/>
        </w:trPr>
        <w:tc>
          <w:tcPr>
            <w:tcW w:w="86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286144EB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Address:</w:t>
            </w:r>
          </w:p>
        </w:tc>
        <w:tc>
          <w:tcPr>
            <w:tcW w:w="2654" w:type="pct"/>
            <w:gridSpan w:val="5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69DA358" w14:textId="77777777" w:rsidR="00EB7835" w:rsidRPr="008B448C" w:rsidRDefault="00EB7835" w:rsidP="00E423D8">
            <w:pPr>
              <w:rPr>
                <w:rFonts w:ascii="Cambria" w:hAnsi="Cambria"/>
                <w:color w:val="0000FF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589034BE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Phone:</w:t>
            </w:r>
          </w:p>
        </w:tc>
        <w:tc>
          <w:tcPr>
            <w:tcW w:w="103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444BB2" w14:textId="0F156903" w:rsidR="00EB7835" w:rsidRPr="008B448C" w:rsidRDefault="0026650C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Cambria" w:hAnsi="Cambria"/>
                <w:sz w:val="20"/>
              </w:rPr>
              <w:instrText xml:space="preserve"> FORMTEXT </w:instrText>
            </w:r>
            <w:r>
              <w:rPr>
                <w:rFonts w:ascii="Cambria" w:hAnsi="Cambria"/>
                <w:sz w:val="20"/>
              </w:rPr>
            </w:r>
            <w:r>
              <w:rPr>
                <w:rFonts w:ascii="Cambria" w:hAnsi="Cambria"/>
                <w:sz w:val="20"/>
              </w:rPr>
              <w:fldChar w:fldCharType="separate"/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noProof/>
                <w:sz w:val="20"/>
              </w:rPr>
              <w:t> </w:t>
            </w:r>
            <w:r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F26BE4" w:rsidRPr="008B448C" w14:paraId="7B699EC3" w14:textId="77777777" w:rsidTr="00524F94">
        <w:trPr>
          <w:cantSplit/>
          <w:trHeight w:val="243"/>
          <w:jc w:val="center"/>
        </w:trPr>
        <w:tc>
          <w:tcPr>
            <w:tcW w:w="866" w:type="pct"/>
            <w:vMerge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4F3EC6FF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</w:p>
        </w:tc>
        <w:tc>
          <w:tcPr>
            <w:tcW w:w="2654" w:type="pct"/>
            <w:gridSpan w:val="5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6650E49" w14:textId="77777777" w:rsidR="00EB7835" w:rsidRPr="008B448C" w:rsidRDefault="00EB7835" w:rsidP="00E423D8">
            <w:pPr>
              <w:rPr>
                <w:rFonts w:ascii="Cambria" w:hAnsi="Cambria"/>
                <w:sz w:val="20"/>
              </w:rPr>
            </w:pP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5DE1E4B4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Fax:</w:t>
            </w:r>
          </w:p>
        </w:tc>
        <w:tc>
          <w:tcPr>
            <w:tcW w:w="1035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0FB398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noProof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EB7835" w:rsidRPr="008B448C" w14:paraId="69F5227D" w14:textId="77777777" w:rsidTr="00524F94">
        <w:trPr>
          <w:cantSplit/>
          <w:jc w:val="center"/>
        </w:trPr>
        <w:tc>
          <w:tcPr>
            <w:tcW w:w="86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14:paraId="1DFCA929" w14:textId="77777777" w:rsidR="00EB7835" w:rsidRPr="008B448C" w:rsidRDefault="00EB7835" w:rsidP="00E423D8">
            <w:pPr>
              <w:pStyle w:val="Footer"/>
              <w:tabs>
                <w:tab w:val="clear" w:pos="4536"/>
              </w:tabs>
              <w:ind w:left="851" w:hanging="851"/>
              <w:rPr>
                <w:rFonts w:ascii="Cambria" w:hAnsi="Cambria"/>
                <w:b/>
                <w:bCs/>
                <w:sz w:val="20"/>
              </w:rPr>
            </w:pPr>
            <w:r w:rsidRPr="008B448C">
              <w:rPr>
                <w:rFonts w:ascii="Cambria" w:hAnsi="Cambria"/>
                <w:b/>
                <w:bCs/>
                <w:sz w:val="20"/>
              </w:rPr>
              <w:t>1.1 Manufacturer</w:t>
            </w:r>
          </w:p>
        </w:tc>
        <w:tc>
          <w:tcPr>
            <w:tcW w:w="4134" w:type="pct"/>
            <w:gridSpan w:val="1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14:paraId="00F2495D" w14:textId="20ACB16B" w:rsidR="00EB7835" w:rsidRPr="008B448C" w:rsidRDefault="00EB7835" w:rsidP="0089621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The responsible </w:t>
            </w:r>
            <w:r w:rsidR="0089621C" w:rsidRPr="008B448C">
              <w:rPr>
                <w:rFonts w:ascii="Cambria" w:hAnsi="Cambria"/>
                <w:sz w:val="20"/>
              </w:rPr>
              <w:t>m</w:t>
            </w:r>
            <w:r w:rsidRPr="008B448C">
              <w:rPr>
                <w:rFonts w:ascii="Cambria" w:hAnsi="Cambria"/>
                <w:sz w:val="20"/>
              </w:rPr>
              <w:t>anufacturer (name that will appear on marking label, instructions</w:t>
            </w:r>
            <w:r w:rsidR="0065143F">
              <w:rPr>
                <w:rFonts w:ascii="Cambria" w:hAnsi="Cambria"/>
                <w:sz w:val="20"/>
              </w:rPr>
              <w:t>,</w:t>
            </w:r>
            <w:r w:rsidRPr="008B448C">
              <w:rPr>
                <w:rFonts w:ascii="Cambria" w:hAnsi="Cambria"/>
                <w:sz w:val="20"/>
              </w:rPr>
              <w:t xml:space="preserve"> etc.)</w:t>
            </w:r>
          </w:p>
        </w:tc>
      </w:tr>
      <w:tr w:rsidR="00F26BE4" w:rsidRPr="008B448C" w14:paraId="5932B021" w14:textId="77777777" w:rsidTr="00524F94">
        <w:trPr>
          <w:cantSplit/>
          <w:trHeight w:val="1103"/>
          <w:jc w:val="center"/>
        </w:trPr>
        <w:tc>
          <w:tcPr>
            <w:tcW w:w="86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tcMar>
              <w:left w:w="85" w:type="dxa"/>
            </w:tcMar>
          </w:tcPr>
          <w:p w14:paraId="7C390DF8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Name: </w:t>
            </w:r>
          </w:p>
          <w:p w14:paraId="33D9D25D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City:</w:t>
            </w:r>
            <w:r w:rsidRPr="008B448C">
              <w:rPr>
                <w:rFonts w:ascii="Cambria" w:hAnsi="Cambria"/>
                <w:sz w:val="20"/>
              </w:rPr>
              <w:tab/>
            </w:r>
          </w:p>
          <w:p w14:paraId="46680995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Country:</w:t>
            </w:r>
          </w:p>
          <w:p w14:paraId="20448421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Address:</w:t>
            </w:r>
            <w:r w:rsidRPr="008B448C">
              <w:rPr>
                <w:rFonts w:ascii="Cambria" w:hAnsi="Cambria"/>
                <w:sz w:val="20"/>
              </w:rPr>
              <w:tab/>
            </w:r>
          </w:p>
        </w:tc>
        <w:tc>
          <w:tcPr>
            <w:tcW w:w="2654" w:type="pct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F8DA825" w14:textId="55B1CA5A" w:rsidR="00EB7835" w:rsidRPr="008B448C" w:rsidRDefault="00424CE2" w:rsidP="0089621C">
            <w:pPr>
              <w:rPr>
                <w:rFonts w:ascii="Cambria" w:hAnsi="Cambria"/>
                <w:color w:val="0000FF"/>
                <w:sz w:val="20"/>
                <w:lang w:val="en-US"/>
              </w:rPr>
            </w:pPr>
            <w:r w:rsidRPr="008B448C">
              <w:rPr>
                <w:rFonts w:ascii="Cambria" w:hAnsi="Cambria"/>
                <w:sz w:val="20"/>
              </w:rPr>
              <w:t xml:space="preserve">Complete if different from the </w:t>
            </w:r>
            <w:r w:rsidR="0089621C" w:rsidRPr="008B448C">
              <w:rPr>
                <w:rFonts w:ascii="Cambria" w:hAnsi="Cambria"/>
                <w:sz w:val="20"/>
              </w:rPr>
              <w:t>applicant</w:t>
            </w:r>
            <w:r w:rsidRPr="008B448C">
              <w:rPr>
                <w:rFonts w:ascii="Cambria" w:hAnsi="Cambria"/>
                <w:sz w:val="20"/>
              </w:rPr>
              <w:t>.</w:t>
            </w:r>
          </w:p>
        </w:tc>
        <w:tc>
          <w:tcPr>
            <w:tcW w:w="1480" w:type="pct"/>
            <w:gridSpan w:val="7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tcMar>
              <w:left w:w="85" w:type="dxa"/>
            </w:tcMar>
          </w:tcPr>
          <w:p w14:paraId="7878A28D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Contact person: </w:t>
            </w:r>
          </w:p>
          <w:p w14:paraId="4700F907" w14:textId="77777777" w:rsidR="00EB7835" w:rsidRPr="008B448C" w:rsidRDefault="00EB7835" w:rsidP="00E423D8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E-mail:</w:t>
            </w:r>
            <w:r w:rsidRPr="008B448C">
              <w:rPr>
                <w:rFonts w:ascii="Cambria" w:hAnsi="Cambria"/>
                <w:sz w:val="20"/>
              </w:rPr>
              <w:tab/>
            </w:r>
          </w:p>
          <w:p w14:paraId="0B5E5A7D" w14:textId="77777777" w:rsidR="00EB7835" w:rsidRPr="008B448C" w:rsidRDefault="00EB7835" w:rsidP="00E423D8">
            <w:pPr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Website:</w:t>
            </w:r>
          </w:p>
          <w:p w14:paraId="3DC211D3" w14:textId="77777777" w:rsidR="00EB7835" w:rsidRPr="008B448C" w:rsidRDefault="00EB7835" w:rsidP="00E423D8">
            <w:pPr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Phone:</w:t>
            </w:r>
            <w:r w:rsidRPr="008B448C">
              <w:rPr>
                <w:rFonts w:ascii="Cambria" w:hAnsi="Cambria"/>
                <w:sz w:val="20"/>
              </w:rPr>
              <w:tab/>
              <w:t xml:space="preserve">                 Fax:</w:t>
            </w:r>
          </w:p>
        </w:tc>
      </w:tr>
      <w:tr w:rsidR="00294CCE" w:rsidRPr="00255415" w14:paraId="00CF4F6E" w14:textId="77777777" w:rsidTr="00524F94">
        <w:trPr>
          <w:gridAfter w:val="2"/>
          <w:wAfter w:w="23" w:type="pct"/>
          <w:cantSplit/>
          <w:trHeight w:hRule="exact" w:val="417"/>
          <w:jc w:val="center"/>
        </w:trPr>
        <w:tc>
          <w:tcPr>
            <w:tcW w:w="4977" w:type="pct"/>
            <w:gridSpan w:val="11"/>
            <w:shd w:val="clear" w:color="auto" w:fill="000080"/>
          </w:tcPr>
          <w:p w14:paraId="5529586A" w14:textId="4EC6F44A" w:rsidR="00294CCE" w:rsidRDefault="00C44F1C" w:rsidP="00B53B5B">
            <w:pPr>
              <w:pStyle w:val="Header"/>
              <w:rPr>
                <w:rFonts w:ascii="Times New Roman" w:hAnsi="Times New Roman"/>
                <w:color w:val="FFFFFF"/>
                <w:sz w:val="20"/>
              </w:rPr>
            </w:pPr>
            <w:r>
              <w:rPr>
                <w:rFonts w:ascii="Times New Roman" w:hAnsi="Times New Roman"/>
                <w:color w:val="FFFFFF"/>
                <w:sz w:val="20"/>
              </w:rPr>
              <w:br w:type="page"/>
              <w:t>2 IEC</w:t>
            </w:r>
            <w:r w:rsidR="00294CCE">
              <w:rPr>
                <w:rFonts w:ascii="Times New Roman" w:hAnsi="Times New Roman"/>
                <w:color w:val="FFFFFF"/>
                <w:sz w:val="20"/>
              </w:rPr>
              <w:t>Ex Certificate</w:t>
            </w:r>
          </w:p>
        </w:tc>
      </w:tr>
      <w:tr w:rsidR="00294CCE" w:rsidRPr="00255415" w14:paraId="42E5AB54" w14:textId="77777777" w:rsidTr="00524F94">
        <w:trPr>
          <w:gridAfter w:val="2"/>
          <w:wAfter w:w="23" w:type="pct"/>
          <w:cantSplit/>
          <w:trHeight w:val="270"/>
          <w:jc w:val="center"/>
        </w:trPr>
        <w:tc>
          <w:tcPr>
            <w:tcW w:w="4977" w:type="pct"/>
            <w:gridSpan w:val="11"/>
            <w:tcBorders>
              <w:top w:val="single" w:sz="2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003991F9" w14:textId="60DD5E00" w:rsidR="00294CCE" w:rsidRPr="0041002C" w:rsidRDefault="00294CCE" w:rsidP="00B53B5B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E3899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899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</w:rPr>
            </w:r>
            <w:r w:rsidR="00000000">
              <w:rPr>
                <w:rFonts w:ascii="Times New Roman" w:hAnsi="Times New Roman"/>
                <w:sz w:val="20"/>
              </w:rPr>
              <w:fldChar w:fldCharType="separate"/>
            </w:r>
            <w:r w:rsidRPr="006E3899">
              <w:rPr>
                <w:rFonts w:ascii="Times New Roman" w:hAnsi="Times New Roman"/>
                <w:sz w:val="20"/>
              </w:rPr>
              <w:fldChar w:fldCharType="end"/>
            </w:r>
            <w:r w:rsidRPr="006E3899">
              <w:rPr>
                <w:rFonts w:ascii="Times New Roman" w:hAnsi="Times New Roman"/>
                <w:sz w:val="20"/>
              </w:rPr>
              <w:t xml:space="preserve"> </w:t>
            </w:r>
            <w:r w:rsidR="00C44F1C">
              <w:rPr>
                <w:rFonts w:ascii="Times New Roman" w:hAnsi="Times New Roman"/>
                <w:sz w:val="20"/>
              </w:rPr>
              <w:t xml:space="preserve">Ex </w:t>
            </w:r>
            <w:r>
              <w:rPr>
                <w:rFonts w:ascii="Times New Roman" w:hAnsi="Times New Roman"/>
                <w:sz w:val="20"/>
              </w:rPr>
              <w:t>Certificate of Conformity</w:t>
            </w:r>
          </w:p>
        </w:tc>
      </w:tr>
      <w:tr w:rsidR="00294CCE" w:rsidRPr="00255415" w14:paraId="6DF83F29" w14:textId="77777777" w:rsidTr="00524F94">
        <w:trPr>
          <w:gridAfter w:val="2"/>
          <w:wAfter w:w="23" w:type="pct"/>
          <w:cantSplit/>
          <w:trHeight w:val="229"/>
          <w:jc w:val="center"/>
        </w:trPr>
        <w:tc>
          <w:tcPr>
            <w:tcW w:w="4977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64792881" w14:textId="02FADC80" w:rsidR="00294CCE" w:rsidRPr="006A489E" w:rsidRDefault="00294CCE" w:rsidP="00B53B5B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E3899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899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</w:rPr>
            </w:r>
            <w:r w:rsidR="00000000">
              <w:rPr>
                <w:rFonts w:ascii="Times New Roman" w:hAnsi="Times New Roman"/>
                <w:sz w:val="20"/>
              </w:rPr>
              <w:fldChar w:fldCharType="separate"/>
            </w:r>
            <w:r w:rsidRPr="006E3899">
              <w:rPr>
                <w:rFonts w:ascii="Times New Roman" w:hAnsi="Times New Roman"/>
                <w:sz w:val="20"/>
              </w:rPr>
              <w:fldChar w:fldCharType="end"/>
            </w:r>
            <w:r w:rsidRPr="006E3899">
              <w:rPr>
                <w:rFonts w:ascii="Times New Roman" w:hAnsi="Times New Roman"/>
                <w:sz w:val="20"/>
              </w:rPr>
              <w:t xml:space="preserve"> </w:t>
            </w:r>
            <w:r w:rsidR="00C44F1C">
              <w:rPr>
                <w:rFonts w:ascii="Times New Roman" w:hAnsi="Times New Roman"/>
                <w:sz w:val="20"/>
              </w:rPr>
              <w:t xml:space="preserve">Ex </w:t>
            </w:r>
            <w:r>
              <w:rPr>
                <w:rFonts w:ascii="Times New Roman" w:hAnsi="Times New Roman"/>
                <w:sz w:val="20"/>
              </w:rPr>
              <w:t>Unit Verification</w:t>
            </w:r>
          </w:p>
        </w:tc>
      </w:tr>
      <w:tr w:rsidR="00C44F1C" w:rsidRPr="00255415" w14:paraId="4728C564" w14:textId="77777777" w:rsidTr="008A642A">
        <w:trPr>
          <w:gridAfter w:val="2"/>
          <w:wAfter w:w="23" w:type="pct"/>
          <w:cantSplit/>
          <w:trHeight w:val="229"/>
          <w:jc w:val="center"/>
        </w:trPr>
        <w:tc>
          <w:tcPr>
            <w:tcW w:w="4977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486433EC" w14:textId="2D1866FC" w:rsidR="00C44F1C" w:rsidRPr="006E3899" w:rsidRDefault="00C44F1C" w:rsidP="00C44F1C">
            <w:pPr>
              <w:rPr>
                <w:rFonts w:ascii="Times New Roman" w:hAnsi="Times New Roman"/>
                <w:sz w:val="20"/>
              </w:rPr>
            </w:pPr>
            <w:r w:rsidRPr="00ED5BA3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5BA3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</w:rPr>
            </w:r>
            <w:r w:rsidR="00000000">
              <w:rPr>
                <w:rFonts w:ascii="Times New Roman" w:hAnsi="Times New Roman"/>
                <w:sz w:val="20"/>
              </w:rPr>
              <w:fldChar w:fldCharType="separate"/>
            </w:r>
            <w:r w:rsidRPr="00ED5BA3">
              <w:rPr>
                <w:rFonts w:ascii="Times New Roman" w:hAnsi="Times New Roman"/>
                <w:sz w:val="20"/>
              </w:rPr>
              <w:fldChar w:fldCharType="end"/>
            </w:r>
            <w:r w:rsidRPr="00ED5BA3"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ExTR</w:t>
            </w:r>
          </w:p>
        </w:tc>
      </w:tr>
      <w:tr w:rsidR="00C44F1C" w:rsidRPr="00255415" w14:paraId="32254EED" w14:textId="77777777" w:rsidTr="008A642A">
        <w:trPr>
          <w:gridAfter w:val="2"/>
          <w:wAfter w:w="23" w:type="pct"/>
          <w:cantSplit/>
          <w:trHeight w:val="229"/>
          <w:jc w:val="center"/>
        </w:trPr>
        <w:tc>
          <w:tcPr>
            <w:tcW w:w="4977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0B395958" w14:textId="79367F40" w:rsidR="00C44F1C" w:rsidRPr="006E3899" w:rsidRDefault="00C44F1C" w:rsidP="00C44F1C">
            <w:pPr>
              <w:rPr>
                <w:rFonts w:ascii="Times New Roman" w:hAnsi="Times New Roman"/>
                <w:sz w:val="20"/>
              </w:rPr>
            </w:pPr>
            <w:r w:rsidRPr="00ED5BA3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D5BA3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</w:rPr>
            </w:r>
            <w:r w:rsidR="00000000">
              <w:rPr>
                <w:rFonts w:ascii="Times New Roman" w:hAnsi="Times New Roman"/>
                <w:sz w:val="20"/>
              </w:rPr>
              <w:fldChar w:fldCharType="separate"/>
            </w:r>
            <w:r w:rsidRPr="00ED5BA3">
              <w:rPr>
                <w:rFonts w:ascii="Times New Roman" w:hAnsi="Times New Roman"/>
                <w:sz w:val="20"/>
              </w:rPr>
              <w:fldChar w:fldCharType="end"/>
            </w:r>
            <w:r w:rsidRPr="00ED5BA3"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Ex QAR</w:t>
            </w:r>
          </w:p>
        </w:tc>
      </w:tr>
      <w:tr w:rsidR="00294CCE" w:rsidRPr="00255415" w14:paraId="26D36139" w14:textId="77777777" w:rsidTr="00524F94">
        <w:trPr>
          <w:gridAfter w:val="2"/>
          <w:wAfter w:w="23" w:type="pct"/>
          <w:cantSplit/>
          <w:trHeight w:val="229"/>
          <w:jc w:val="center"/>
        </w:trPr>
        <w:tc>
          <w:tcPr>
            <w:tcW w:w="4977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633DEEE3" w14:textId="5F7CD55F" w:rsidR="00294CCE" w:rsidRPr="006A489E" w:rsidRDefault="00294CCE" w:rsidP="00B53B5B">
            <w:pPr>
              <w:rPr>
                <w:rFonts w:ascii="Times New Roman" w:hAnsi="Times New Roman"/>
                <w:b/>
                <w:bCs/>
                <w:sz w:val="20"/>
              </w:rPr>
            </w:pPr>
            <w:r w:rsidRPr="006E3899">
              <w:rPr>
                <w:rFonts w:ascii="Times New Roman" w:hAnsi="Times New Roman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3899">
              <w:rPr>
                <w:rFonts w:ascii="Times New Roman" w:hAnsi="Times New Roman"/>
                <w:sz w:val="20"/>
              </w:rPr>
              <w:instrText xml:space="preserve"> FORMCHECKBOX </w:instrText>
            </w:r>
            <w:r w:rsidR="00000000">
              <w:rPr>
                <w:rFonts w:ascii="Times New Roman" w:hAnsi="Times New Roman"/>
                <w:sz w:val="20"/>
              </w:rPr>
            </w:r>
            <w:r w:rsidR="00000000">
              <w:rPr>
                <w:rFonts w:ascii="Times New Roman" w:hAnsi="Times New Roman"/>
                <w:sz w:val="20"/>
              </w:rPr>
              <w:fldChar w:fldCharType="separate"/>
            </w:r>
            <w:r w:rsidRPr="006E3899">
              <w:rPr>
                <w:rFonts w:ascii="Times New Roman" w:hAnsi="Times New Roman"/>
                <w:sz w:val="20"/>
              </w:rPr>
              <w:fldChar w:fldCharType="end"/>
            </w:r>
            <w:r w:rsidRPr="006E3899"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Calibri" w:hAnsi="Calibri"/>
                <w:i/>
                <w:iCs/>
                <w:sz w:val="20"/>
              </w:rPr>
              <w:t>Updating of current certificate -</w:t>
            </w:r>
            <w:r w:rsidRPr="00E65A78">
              <w:rPr>
                <w:rFonts w:ascii="Calibri" w:hAnsi="Calibri"/>
                <w:i/>
                <w:iCs/>
                <w:sz w:val="20"/>
              </w:rPr>
              <w:t>Cert. No:</w:t>
            </w:r>
            <w:r w:rsidRPr="00255415"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EB7835" w:rsidRPr="008B448C" w14:paraId="016F42B2" w14:textId="77777777" w:rsidTr="00524F94">
        <w:trPr>
          <w:gridAfter w:val="1"/>
          <w:wAfter w:w="20" w:type="pct"/>
          <w:cantSplit/>
          <w:trHeight w:val="266"/>
          <w:jc w:val="center"/>
        </w:trPr>
        <w:tc>
          <w:tcPr>
            <w:tcW w:w="4980" w:type="pct"/>
            <w:gridSpan w:val="12"/>
            <w:shd w:val="clear" w:color="auto" w:fill="000080"/>
            <w:vAlign w:val="center"/>
          </w:tcPr>
          <w:p w14:paraId="6AD17B2C" w14:textId="7D537926" w:rsidR="00EB7835" w:rsidRPr="008B448C" w:rsidRDefault="00294CCE" w:rsidP="00E423D8">
            <w:pPr>
              <w:pStyle w:val="Header"/>
              <w:rPr>
                <w:rFonts w:ascii="Cambria" w:hAnsi="Cambria"/>
                <w:color w:val="FFFFFF"/>
                <w:sz w:val="20"/>
              </w:rPr>
            </w:pPr>
            <w:r>
              <w:rPr>
                <w:rFonts w:ascii="Cambria" w:hAnsi="Cambria"/>
                <w:color w:val="FFFFFF"/>
                <w:sz w:val="20"/>
              </w:rPr>
              <w:t>3</w:t>
            </w:r>
            <w:r w:rsidR="00EB7835" w:rsidRPr="008B448C">
              <w:rPr>
                <w:rFonts w:ascii="Cambria" w:hAnsi="Cambria"/>
                <w:color w:val="FFFFFF"/>
                <w:sz w:val="20"/>
              </w:rPr>
              <w:t xml:space="preserve"> Product Information</w:t>
            </w:r>
          </w:p>
        </w:tc>
      </w:tr>
      <w:tr w:rsidR="00EB7835" w:rsidRPr="008B448C" w14:paraId="541F1875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jc w:val="center"/>
        </w:trPr>
        <w:tc>
          <w:tcPr>
            <w:tcW w:w="4980" w:type="pct"/>
            <w:gridSpan w:val="12"/>
            <w:tcBorders>
              <w:bottom w:val="nil"/>
            </w:tcBorders>
            <w:shd w:val="clear" w:color="auto" w:fill="F2F2F2"/>
            <w:vAlign w:val="center"/>
          </w:tcPr>
          <w:p w14:paraId="245E6395" w14:textId="77777777" w:rsidR="00EB7835" w:rsidRPr="008B448C" w:rsidRDefault="00EB7835" w:rsidP="00E423D8">
            <w:pPr>
              <w:spacing w:before="20" w:after="20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b/>
                <w:bCs/>
                <w:sz w:val="20"/>
              </w:rPr>
              <w:t>Type of protection</w:t>
            </w:r>
          </w:p>
        </w:tc>
      </w:tr>
      <w:tr w:rsidR="00D33BF3" w:rsidRPr="008B448C" w14:paraId="4F1A129D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jc w:val="center"/>
        </w:trPr>
        <w:tc>
          <w:tcPr>
            <w:tcW w:w="1418" w:type="pct"/>
            <w:gridSpan w:val="3"/>
            <w:tcBorders>
              <w:bottom w:val="nil"/>
            </w:tcBorders>
            <w:shd w:val="clear" w:color="auto" w:fill="F2F2F2"/>
            <w:vAlign w:val="center"/>
          </w:tcPr>
          <w:p w14:paraId="47FA10DD" w14:textId="77777777" w:rsidR="00D33BF3" w:rsidRPr="008B448C" w:rsidRDefault="00D33BF3" w:rsidP="00E423D8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Product</w:t>
            </w:r>
          </w:p>
        </w:tc>
        <w:tc>
          <w:tcPr>
            <w:tcW w:w="1049" w:type="pct"/>
            <w:tcBorders>
              <w:bottom w:val="nil"/>
            </w:tcBorders>
            <w:shd w:val="clear" w:color="auto" w:fill="auto"/>
          </w:tcPr>
          <w:p w14:paraId="5F65D409" w14:textId="77777777" w:rsidR="00D33BF3" w:rsidRPr="008B448C" w:rsidRDefault="00D33BF3" w:rsidP="00E423D8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  Equipment</w:t>
            </w:r>
          </w:p>
        </w:tc>
        <w:tc>
          <w:tcPr>
            <w:tcW w:w="2513" w:type="pct"/>
            <w:gridSpan w:val="8"/>
            <w:tcBorders>
              <w:bottom w:val="nil"/>
            </w:tcBorders>
            <w:shd w:val="clear" w:color="auto" w:fill="auto"/>
          </w:tcPr>
          <w:p w14:paraId="608450BB" w14:textId="77777777" w:rsidR="00D33BF3" w:rsidRPr="008B448C" w:rsidRDefault="00D33BF3" w:rsidP="00424CE2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Component </w:t>
            </w:r>
          </w:p>
        </w:tc>
      </w:tr>
      <w:tr w:rsidR="00EB7835" w:rsidRPr="008B448C" w14:paraId="64C7DECD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jc w:val="center"/>
        </w:trPr>
        <w:tc>
          <w:tcPr>
            <w:tcW w:w="1418" w:type="pct"/>
            <w:gridSpan w:val="3"/>
            <w:tcBorders>
              <w:bottom w:val="nil"/>
            </w:tcBorders>
            <w:shd w:val="clear" w:color="auto" w:fill="F2F2F2"/>
            <w:vAlign w:val="center"/>
          </w:tcPr>
          <w:p w14:paraId="3648F477" w14:textId="77777777" w:rsidR="00EB7835" w:rsidRPr="008B448C" w:rsidRDefault="00EB7835" w:rsidP="00E423D8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Equipment/Apparatus group:</w:t>
            </w:r>
          </w:p>
        </w:tc>
        <w:tc>
          <w:tcPr>
            <w:tcW w:w="1049" w:type="pct"/>
            <w:tcBorders>
              <w:bottom w:val="nil"/>
            </w:tcBorders>
            <w:shd w:val="clear" w:color="auto" w:fill="auto"/>
            <w:vAlign w:val="center"/>
          </w:tcPr>
          <w:p w14:paraId="27D7547F" w14:textId="77777777" w:rsidR="00EB7835" w:rsidRPr="008B448C" w:rsidRDefault="00EB7835" w:rsidP="00E423D8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I (mining)</w:t>
            </w:r>
          </w:p>
        </w:tc>
        <w:tc>
          <w:tcPr>
            <w:tcW w:w="1174" w:type="pct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0AD148C2" w14:textId="77777777" w:rsidR="00EB7835" w:rsidRPr="008B448C" w:rsidRDefault="00EB7835" w:rsidP="00E423D8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II (</w:t>
            </w:r>
            <w:r w:rsidRPr="008B448C">
              <w:rPr>
                <w:rFonts w:ascii="Cambria" w:hAnsi="Cambria"/>
                <w:i/>
                <w:iCs/>
                <w:sz w:val="18"/>
                <w:szCs w:val="18"/>
              </w:rPr>
              <w:t>explosive gas atmosphere</w:t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) </w:t>
            </w:r>
          </w:p>
        </w:tc>
        <w:tc>
          <w:tcPr>
            <w:tcW w:w="1339" w:type="pct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19E0EBEF" w14:textId="77777777" w:rsidR="00EB7835" w:rsidRPr="008B448C" w:rsidRDefault="00EB7835" w:rsidP="00E423D8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III (explosive dust atmosphere)</w:t>
            </w:r>
          </w:p>
        </w:tc>
      </w:tr>
      <w:tr w:rsidR="00EB7835" w:rsidRPr="008B448C" w14:paraId="48880BE4" w14:textId="77777777" w:rsidTr="00524F94">
        <w:trPr>
          <w:gridAfter w:val="1"/>
          <w:wAfter w:w="20" w:type="pct"/>
          <w:cantSplit/>
          <w:trHeight w:val="305"/>
          <w:jc w:val="center"/>
        </w:trPr>
        <w:tc>
          <w:tcPr>
            <w:tcW w:w="4980" w:type="pct"/>
            <w:gridSpan w:val="1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  <w:vAlign w:val="center"/>
          </w:tcPr>
          <w:p w14:paraId="62BB5A67" w14:textId="03CBEAF0" w:rsidR="00EB7835" w:rsidRPr="008B448C" w:rsidRDefault="00D950E3" w:rsidP="00E423D8">
            <w:pPr>
              <w:tabs>
                <w:tab w:val="left" w:pos="965"/>
              </w:tabs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b/>
                <w:bCs/>
                <w:color w:val="0000FF"/>
                <w:sz w:val="20"/>
              </w:rPr>
              <w:t>Harmonized</w:t>
            </w:r>
            <w:r w:rsidR="00EB7835" w:rsidRPr="008B448C">
              <w:rPr>
                <w:rFonts w:ascii="Cambria" w:hAnsi="Cambria"/>
                <w:b/>
                <w:bCs/>
                <w:color w:val="0000FF"/>
                <w:sz w:val="20"/>
              </w:rPr>
              <w:t xml:space="preserve"> standards applied (must be according to the latest list of </w:t>
            </w:r>
            <w:r>
              <w:rPr>
                <w:rFonts w:ascii="Cambria" w:hAnsi="Cambria"/>
                <w:b/>
                <w:bCs/>
                <w:color w:val="0000FF"/>
                <w:sz w:val="20"/>
              </w:rPr>
              <w:t>harmonized</w:t>
            </w:r>
            <w:r w:rsidR="00EB7835" w:rsidRPr="008B448C">
              <w:rPr>
                <w:rFonts w:ascii="Cambria" w:hAnsi="Cambria"/>
                <w:b/>
                <w:bCs/>
                <w:color w:val="0000FF"/>
                <w:sz w:val="20"/>
              </w:rPr>
              <w:t xml:space="preserve"> standards for </w:t>
            </w:r>
            <w:r>
              <w:rPr>
                <w:rFonts w:ascii="Cambria" w:hAnsi="Cambria"/>
                <w:b/>
                <w:bCs/>
                <w:color w:val="0000FF"/>
                <w:sz w:val="20"/>
              </w:rPr>
              <w:t>Ex</w:t>
            </w:r>
            <w:r w:rsidR="00EB7835" w:rsidRPr="008B448C">
              <w:rPr>
                <w:rFonts w:ascii="Cambria" w:hAnsi="Cambria"/>
                <w:b/>
                <w:bCs/>
                <w:color w:val="0000FF"/>
                <w:sz w:val="20"/>
              </w:rPr>
              <w:t>):</w:t>
            </w:r>
          </w:p>
        </w:tc>
      </w:tr>
      <w:tr w:rsidR="00C44F1C" w:rsidRPr="008B448C" w14:paraId="21D90235" w14:textId="77777777" w:rsidTr="00C44F1C">
        <w:trPr>
          <w:gridAfter w:val="1"/>
          <w:wAfter w:w="20" w:type="pct"/>
          <w:cantSplit/>
          <w:trHeight w:val="229"/>
          <w:jc w:val="center"/>
        </w:trPr>
        <w:tc>
          <w:tcPr>
            <w:tcW w:w="4980" w:type="pct"/>
            <w:gridSpan w:val="12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16B886F5" w14:textId="77777777" w:rsidR="00C44F1C" w:rsidRPr="008B448C" w:rsidRDefault="00C44F1C" w:rsidP="00E423D8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>
              <w:rPr>
                <w:rFonts w:ascii="Cambria" w:hAnsi="Cambria"/>
                <w:i/>
                <w:iCs/>
                <w:sz w:val="20"/>
              </w:rPr>
              <w:t xml:space="preserve"> </w:t>
            </w:r>
            <w:r w:rsidRPr="008B448C">
              <w:rPr>
                <w:rFonts w:ascii="Cambria" w:hAnsi="Cambria"/>
                <w:i/>
                <w:iCs/>
                <w:sz w:val="20"/>
              </w:rPr>
              <w:t>IEC 60079-0 - General requirements</w:t>
            </w:r>
          </w:p>
          <w:p w14:paraId="401E35C7" w14:textId="77777777" w:rsidR="00C44F1C" w:rsidRPr="008B448C" w:rsidRDefault="00C44F1C" w:rsidP="00C44F1C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  <w:r>
              <w:rPr>
                <w:rFonts w:ascii="Cambria" w:hAnsi="Cambria"/>
                <w:i/>
                <w:iCs/>
                <w:sz w:val="20"/>
              </w:rPr>
              <w:t>IEC</w:t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60079-01 “d” - flameproof enclosures</w:t>
            </w:r>
            <w:r w:rsidRPr="008B448C">
              <w:rPr>
                <w:rFonts w:ascii="Cambria" w:hAnsi="Cambria"/>
                <w:i/>
                <w:iCs/>
                <w:sz w:val="20"/>
              </w:rPr>
              <w:br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  <w:r>
              <w:rPr>
                <w:rFonts w:ascii="Cambria" w:hAnsi="Cambria"/>
                <w:i/>
                <w:iCs/>
                <w:sz w:val="20"/>
              </w:rPr>
              <w:t>IEC</w:t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60079-07 “e”- increased safety</w:t>
            </w:r>
          </w:p>
          <w:p w14:paraId="6201E5CA" w14:textId="77777777" w:rsidR="00C44F1C" w:rsidRPr="008B448C" w:rsidRDefault="00C44F1C" w:rsidP="00E423D8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  <w:r>
              <w:rPr>
                <w:rFonts w:ascii="Cambria" w:hAnsi="Cambria"/>
                <w:i/>
                <w:iCs/>
                <w:sz w:val="20"/>
              </w:rPr>
              <w:t>IEC</w:t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60079-11 ”i”- intrinsic safety</w:t>
            </w:r>
          </w:p>
          <w:p w14:paraId="14D34D4A" w14:textId="4600032A" w:rsidR="00C44F1C" w:rsidRPr="008B448C" w:rsidRDefault="00C44F1C" w:rsidP="00C44F1C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  <w:r>
              <w:rPr>
                <w:rFonts w:ascii="Cambria" w:hAnsi="Cambria"/>
                <w:i/>
                <w:iCs/>
                <w:sz w:val="20"/>
              </w:rPr>
              <w:t>IEC 60079-18 ”m”- encapsulation</w:t>
            </w:r>
          </w:p>
          <w:p w14:paraId="2C891435" w14:textId="0986428B" w:rsidR="00C44F1C" w:rsidRPr="008B448C" w:rsidRDefault="00C44F1C" w:rsidP="00C44F1C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  <w:r>
              <w:rPr>
                <w:rFonts w:ascii="Cambria" w:hAnsi="Cambria"/>
                <w:i/>
                <w:iCs/>
                <w:sz w:val="20"/>
              </w:rPr>
              <w:t>IEC</w:t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60079-28 - optical radiation</w:t>
            </w:r>
            <w:r w:rsidRPr="008B448C">
              <w:rPr>
                <w:rFonts w:ascii="Cambria" w:hAnsi="Cambria"/>
                <w:i/>
                <w:iCs/>
                <w:sz w:val="20"/>
              </w:rPr>
              <w:br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  <w:r>
              <w:rPr>
                <w:rFonts w:ascii="Cambria" w:hAnsi="Cambria"/>
                <w:i/>
                <w:iCs/>
                <w:sz w:val="20"/>
              </w:rPr>
              <w:t>IEC</w:t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60079-31 ”t”- dust ignition protection by enclosure</w:t>
            </w:r>
          </w:p>
        </w:tc>
      </w:tr>
      <w:tr w:rsidR="00EC0D1D" w:rsidRPr="008B448C" w14:paraId="528B95D3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trHeight w:val="519"/>
          <w:jc w:val="center"/>
        </w:trPr>
        <w:tc>
          <w:tcPr>
            <w:tcW w:w="1418" w:type="pct"/>
            <w:gridSpan w:val="3"/>
            <w:shd w:val="clear" w:color="auto" w:fill="F2F2F2"/>
            <w:vAlign w:val="center"/>
          </w:tcPr>
          <w:p w14:paraId="2A6594F0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 xml:space="preserve">Requested Ex-marking </w:t>
            </w:r>
          </w:p>
          <w:p w14:paraId="4CFEF986" w14:textId="6BC162A6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bCs/>
                <w:i/>
                <w:sz w:val="18"/>
                <w:lang w:eastAsia="tr-TR"/>
              </w:rPr>
              <w:t>e.g.</w:t>
            </w:r>
            <w:r w:rsidRPr="008B448C">
              <w:rPr>
                <w:rFonts w:ascii="Cambria" w:hAnsi="Cambria"/>
                <w:sz w:val="24"/>
                <w:szCs w:val="24"/>
              </w:rPr>
              <w:t xml:space="preserve">  </w:t>
            </w:r>
            <w:r w:rsidRPr="008B448C">
              <w:rPr>
                <w:rFonts w:ascii="Cambria" w:hAnsi="Cambria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r w:rsidRPr="008B448C">
              <w:rPr>
                <w:rFonts w:ascii="Cambria" w:hAnsi="Cambria"/>
                <w:sz w:val="20"/>
                <w:szCs w:val="24"/>
              </w:rPr>
              <w:t>Ex ia IIC T6</w:t>
            </w:r>
          </w:p>
        </w:tc>
        <w:tc>
          <w:tcPr>
            <w:tcW w:w="3562" w:type="pct"/>
            <w:gridSpan w:val="9"/>
            <w:tcBorders>
              <w:bottom w:val="nil"/>
            </w:tcBorders>
            <w:shd w:val="clear" w:color="auto" w:fill="auto"/>
            <w:vAlign w:val="center"/>
          </w:tcPr>
          <w:p w14:paraId="6CB76431" w14:textId="2F080F51" w:rsidR="00EC0D1D" w:rsidRPr="008B448C" w:rsidRDefault="00EC0D1D" w:rsidP="00EC0D1D">
            <w:pPr>
              <w:spacing w:before="240"/>
              <w:rPr>
                <w:rFonts w:ascii="Cambria" w:hAnsi="Cambria"/>
                <w:color w:val="2F5496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</w:tr>
      <w:tr w:rsidR="00EC0D1D" w:rsidRPr="008B448C" w14:paraId="00250D7F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jc w:val="center"/>
        </w:trPr>
        <w:tc>
          <w:tcPr>
            <w:tcW w:w="1418" w:type="pct"/>
            <w:gridSpan w:val="3"/>
            <w:tcBorders>
              <w:bottom w:val="nil"/>
            </w:tcBorders>
            <w:shd w:val="clear" w:color="auto" w:fill="F2F2F2"/>
            <w:vAlign w:val="center"/>
          </w:tcPr>
          <w:p w14:paraId="4FFF9A64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Ambient temperature</w:t>
            </w:r>
          </w:p>
        </w:tc>
        <w:tc>
          <w:tcPr>
            <w:tcW w:w="1049" w:type="pct"/>
            <w:tcBorders>
              <w:bottom w:val="nil"/>
            </w:tcBorders>
            <w:shd w:val="clear" w:color="auto" w:fill="auto"/>
            <w:vAlign w:val="center"/>
          </w:tcPr>
          <w:p w14:paraId="340CB549" w14:textId="77777777" w:rsidR="00EC0D1D" w:rsidRPr="008B448C" w:rsidRDefault="00EC0D1D" w:rsidP="00EC0D1D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  <w:tc>
          <w:tcPr>
            <w:tcW w:w="1328" w:type="pct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66937BD9" w14:textId="1A424981" w:rsidR="00EC0D1D" w:rsidRPr="008B448C" w:rsidRDefault="00EC0D1D" w:rsidP="00EC0D1D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Body Material</w:t>
            </w:r>
          </w:p>
        </w:tc>
        <w:tc>
          <w:tcPr>
            <w:tcW w:w="1185" w:type="pct"/>
            <w:gridSpan w:val="4"/>
            <w:tcBorders>
              <w:bottom w:val="nil"/>
            </w:tcBorders>
            <w:shd w:val="clear" w:color="auto" w:fill="auto"/>
          </w:tcPr>
          <w:p w14:paraId="1BD2C6E5" w14:textId="5587A0E6" w:rsidR="00EC0D1D" w:rsidRPr="008B448C" w:rsidRDefault="00EC0D1D" w:rsidP="00EC0D1D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</w:tr>
      <w:tr w:rsidR="00EC0D1D" w:rsidRPr="008B448C" w14:paraId="5824C7EA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jc w:val="center"/>
        </w:trPr>
        <w:tc>
          <w:tcPr>
            <w:tcW w:w="1418" w:type="pct"/>
            <w:gridSpan w:val="3"/>
            <w:tcBorders>
              <w:bottom w:val="nil"/>
            </w:tcBorders>
            <w:shd w:val="clear" w:color="auto" w:fill="F2F2F2"/>
            <w:vAlign w:val="center"/>
          </w:tcPr>
          <w:p w14:paraId="28836D7F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Ingress of protection (IP) code:</w:t>
            </w:r>
          </w:p>
        </w:tc>
        <w:tc>
          <w:tcPr>
            <w:tcW w:w="1049" w:type="pct"/>
            <w:tcBorders>
              <w:bottom w:val="nil"/>
            </w:tcBorders>
            <w:shd w:val="clear" w:color="auto" w:fill="auto"/>
            <w:vAlign w:val="center"/>
          </w:tcPr>
          <w:p w14:paraId="427B0442" w14:textId="77777777" w:rsidR="00EC0D1D" w:rsidRPr="008B448C" w:rsidRDefault="00EC0D1D" w:rsidP="00EC0D1D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  <w:tc>
          <w:tcPr>
            <w:tcW w:w="1328" w:type="pct"/>
            <w:gridSpan w:val="4"/>
            <w:tcBorders>
              <w:bottom w:val="nil"/>
            </w:tcBorders>
            <w:shd w:val="clear" w:color="auto" w:fill="auto"/>
            <w:vAlign w:val="center"/>
          </w:tcPr>
          <w:p w14:paraId="045F2CE0" w14:textId="7D84DBE6" w:rsidR="00EC0D1D" w:rsidRPr="008B448C" w:rsidRDefault="00EC0D1D" w:rsidP="00EC0D1D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Rated Power</w:t>
            </w:r>
          </w:p>
        </w:tc>
        <w:tc>
          <w:tcPr>
            <w:tcW w:w="1185" w:type="pct"/>
            <w:gridSpan w:val="4"/>
            <w:tcBorders>
              <w:bottom w:val="nil"/>
            </w:tcBorders>
            <w:shd w:val="clear" w:color="auto" w:fill="auto"/>
          </w:tcPr>
          <w:p w14:paraId="550C68FE" w14:textId="4F348014" w:rsidR="00EC0D1D" w:rsidRPr="008B448C" w:rsidRDefault="00EC0D1D" w:rsidP="00EC0D1D">
            <w:pPr>
              <w:spacing w:before="20" w:after="20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</w:tr>
      <w:tr w:rsidR="00EC0D1D" w:rsidRPr="008B448C" w14:paraId="23B1892C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jc w:val="center"/>
        </w:trPr>
        <w:tc>
          <w:tcPr>
            <w:tcW w:w="1418" w:type="pct"/>
            <w:gridSpan w:val="3"/>
            <w:tcBorders>
              <w:bottom w:val="nil"/>
            </w:tcBorders>
            <w:shd w:val="clear" w:color="auto" w:fill="F2F2F2"/>
            <w:vAlign w:val="center"/>
          </w:tcPr>
          <w:p w14:paraId="16164E93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Product Name</w:t>
            </w:r>
          </w:p>
        </w:tc>
        <w:tc>
          <w:tcPr>
            <w:tcW w:w="1049" w:type="pct"/>
            <w:tcBorders>
              <w:bottom w:val="nil"/>
            </w:tcBorders>
            <w:shd w:val="clear" w:color="auto" w:fill="auto"/>
          </w:tcPr>
          <w:p w14:paraId="23D42B77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</w:t>
            </w:r>
          </w:p>
        </w:tc>
        <w:tc>
          <w:tcPr>
            <w:tcW w:w="1328" w:type="pct"/>
            <w:gridSpan w:val="4"/>
            <w:tcBorders>
              <w:bottom w:val="nil"/>
            </w:tcBorders>
            <w:shd w:val="clear" w:color="auto" w:fill="auto"/>
          </w:tcPr>
          <w:p w14:paraId="1D942DA1" w14:textId="4CD52BD5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Battery Included</w:t>
            </w:r>
          </w:p>
        </w:tc>
        <w:tc>
          <w:tcPr>
            <w:tcW w:w="1185" w:type="pct"/>
            <w:gridSpan w:val="4"/>
            <w:tcBorders>
              <w:bottom w:val="nil"/>
            </w:tcBorders>
            <w:shd w:val="clear" w:color="auto" w:fill="auto"/>
          </w:tcPr>
          <w:p w14:paraId="70D12CD3" w14:textId="05D9828B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Yes  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No</w:t>
            </w:r>
          </w:p>
        </w:tc>
      </w:tr>
      <w:tr w:rsidR="00EC0D1D" w:rsidRPr="008B448C" w14:paraId="140DD411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trHeight w:val="245"/>
          <w:jc w:val="center"/>
        </w:trPr>
        <w:tc>
          <w:tcPr>
            <w:tcW w:w="1418" w:type="pct"/>
            <w:gridSpan w:val="3"/>
            <w:shd w:val="clear" w:color="auto" w:fill="F2F2F2"/>
            <w:vAlign w:val="center"/>
          </w:tcPr>
          <w:p w14:paraId="6CE833D3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Model (s)</w:t>
            </w:r>
          </w:p>
        </w:tc>
        <w:tc>
          <w:tcPr>
            <w:tcW w:w="1049" w:type="pct"/>
            <w:shd w:val="clear" w:color="auto" w:fill="auto"/>
          </w:tcPr>
          <w:p w14:paraId="47FE4520" w14:textId="77777777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  <w:tc>
          <w:tcPr>
            <w:tcW w:w="1328" w:type="pct"/>
            <w:gridSpan w:val="4"/>
            <w:shd w:val="clear" w:color="auto" w:fill="auto"/>
          </w:tcPr>
          <w:p w14:paraId="00AEA72F" w14:textId="68341F3B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Window</w:t>
            </w:r>
          </w:p>
        </w:tc>
        <w:tc>
          <w:tcPr>
            <w:tcW w:w="1185" w:type="pct"/>
            <w:gridSpan w:val="4"/>
            <w:shd w:val="clear" w:color="auto" w:fill="auto"/>
          </w:tcPr>
          <w:p w14:paraId="23191380" w14:textId="1C6B2659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Yes  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No</w:t>
            </w:r>
          </w:p>
        </w:tc>
      </w:tr>
      <w:tr w:rsidR="00EC0D1D" w:rsidRPr="008B448C" w14:paraId="2E50657C" w14:textId="77777777" w:rsidTr="00524F94">
        <w:tblPrEx>
          <w:tblLook w:val="00A0" w:firstRow="1" w:lastRow="0" w:firstColumn="1" w:lastColumn="0" w:noHBand="0" w:noVBand="0"/>
        </w:tblPrEx>
        <w:trPr>
          <w:gridAfter w:val="1"/>
          <w:wAfter w:w="20" w:type="pct"/>
          <w:cantSplit/>
          <w:trHeight w:val="245"/>
          <w:jc w:val="center"/>
        </w:trPr>
        <w:tc>
          <w:tcPr>
            <w:tcW w:w="1418" w:type="pct"/>
            <w:gridSpan w:val="3"/>
            <w:shd w:val="clear" w:color="auto" w:fill="F2F2F2"/>
            <w:vAlign w:val="center"/>
          </w:tcPr>
          <w:p w14:paraId="5E83BB7F" w14:textId="45649BA6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Dimension (w×l×h) mm:</w:t>
            </w:r>
          </w:p>
        </w:tc>
        <w:tc>
          <w:tcPr>
            <w:tcW w:w="1049" w:type="pct"/>
            <w:shd w:val="clear" w:color="auto" w:fill="auto"/>
          </w:tcPr>
          <w:p w14:paraId="234FC346" w14:textId="7587C4E2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i/>
                <w:iCs/>
                <w:sz w:val="20"/>
              </w:rPr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t> 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</w:p>
        </w:tc>
        <w:tc>
          <w:tcPr>
            <w:tcW w:w="1328" w:type="pct"/>
            <w:gridSpan w:val="4"/>
            <w:shd w:val="clear" w:color="auto" w:fill="auto"/>
            <w:vAlign w:val="center"/>
          </w:tcPr>
          <w:p w14:paraId="46031983" w14:textId="48D0AA65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Hand-held (Portable)</w:t>
            </w:r>
          </w:p>
        </w:tc>
        <w:tc>
          <w:tcPr>
            <w:tcW w:w="1185" w:type="pct"/>
            <w:gridSpan w:val="4"/>
            <w:shd w:val="clear" w:color="auto" w:fill="auto"/>
          </w:tcPr>
          <w:p w14:paraId="7EBCDBFD" w14:textId="299B49A2" w:rsidR="00EC0D1D" w:rsidRPr="008B448C" w:rsidRDefault="00EC0D1D" w:rsidP="00EC0D1D">
            <w:pPr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Yes  </w:t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B448C">
              <w:rPr>
                <w:rFonts w:ascii="Cambria" w:hAnsi="Cambria"/>
                <w:i/>
                <w:iCs/>
                <w:sz w:val="20"/>
              </w:rPr>
              <w:instrText xml:space="preserve"> FORMCHECKBOX </w:instrText>
            </w:r>
            <w:r w:rsidR="00000000">
              <w:rPr>
                <w:rFonts w:ascii="Cambria" w:hAnsi="Cambria"/>
                <w:i/>
                <w:iCs/>
                <w:sz w:val="20"/>
              </w:rPr>
            </w:r>
            <w:r w:rsidR="00000000">
              <w:rPr>
                <w:rFonts w:ascii="Cambria" w:hAnsi="Cambria"/>
                <w:i/>
                <w:iCs/>
                <w:sz w:val="20"/>
              </w:rPr>
              <w:fldChar w:fldCharType="separate"/>
            </w:r>
            <w:r w:rsidRPr="008B448C">
              <w:rPr>
                <w:rFonts w:ascii="Cambria" w:hAnsi="Cambria"/>
                <w:i/>
                <w:iCs/>
                <w:sz w:val="20"/>
              </w:rPr>
              <w:fldChar w:fldCharType="end"/>
            </w:r>
            <w:r w:rsidRPr="008B448C">
              <w:rPr>
                <w:rFonts w:ascii="Cambria" w:hAnsi="Cambria"/>
                <w:i/>
                <w:iCs/>
                <w:sz w:val="20"/>
              </w:rPr>
              <w:t xml:space="preserve"> No      </w:t>
            </w:r>
          </w:p>
        </w:tc>
      </w:tr>
      <w:tr w:rsidR="00305533" w:rsidRPr="008B448C" w14:paraId="2F3C2D43" w14:textId="77777777" w:rsidTr="00524F94">
        <w:trPr>
          <w:gridAfter w:val="3"/>
          <w:wAfter w:w="60" w:type="pct"/>
          <w:cantSplit/>
          <w:jc w:val="center"/>
        </w:trPr>
        <w:tc>
          <w:tcPr>
            <w:tcW w:w="4940" w:type="pct"/>
            <w:gridSpan w:val="10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6" w:space="0" w:color="auto"/>
            </w:tcBorders>
            <w:shd w:val="clear" w:color="auto" w:fill="000080"/>
            <w:vAlign w:val="center"/>
          </w:tcPr>
          <w:p w14:paraId="3BB87A64" w14:textId="0692B8EC" w:rsidR="00305533" w:rsidRPr="008B448C" w:rsidRDefault="00294CCE" w:rsidP="00305533">
            <w:pPr>
              <w:pStyle w:val="Header"/>
              <w:rPr>
                <w:rFonts w:ascii="Cambria" w:hAnsi="Cambria"/>
                <w:color w:val="FFFFFF"/>
                <w:sz w:val="20"/>
              </w:rPr>
            </w:pPr>
            <w:r>
              <w:rPr>
                <w:rFonts w:ascii="Cambria" w:hAnsi="Cambria"/>
                <w:color w:val="FFFFFF"/>
                <w:sz w:val="20"/>
              </w:rPr>
              <w:t>4</w:t>
            </w:r>
            <w:r w:rsidR="00305533" w:rsidRPr="008B448C">
              <w:rPr>
                <w:rFonts w:ascii="Cambria" w:hAnsi="Cambria"/>
                <w:color w:val="FFFFFF"/>
                <w:sz w:val="20"/>
              </w:rPr>
              <w:t xml:space="preserve"> </w:t>
            </w:r>
            <w:r w:rsidR="00655EAF" w:rsidRPr="008B448C">
              <w:rPr>
                <w:rFonts w:ascii="Cambria" w:hAnsi="Cambria"/>
                <w:color w:val="FFFFFF"/>
                <w:sz w:val="20"/>
              </w:rPr>
              <w:t>Qualit</w:t>
            </w:r>
            <w:r w:rsidR="00092B5F" w:rsidRPr="008B448C">
              <w:rPr>
                <w:rFonts w:ascii="Cambria" w:hAnsi="Cambria"/>
                <w:color w:val="FFFFFF"/>
                <w:sz w:val="20"/>
              </w:rPr>
              <w:t>y Management System</w:t>
            </w:r>
          </w:p>
        </w:tc>
      </w:tr>
      <w:tr w:rsidR="00305533" w:rsidRPr="008B448C" w14:paraId="4171EA3A" w14:textId="77777777" w:rsidTr="00C44F1C">
        <w:trPr>
          <w:gridAfter w:val="3"/>
          <w:wAfter w:w="60" w:type="pct"/>
          <w:cantSplit/>
          <w:jc w:val="center"/>
        </w:trPr>
        <w:tc>
          <w:tcPr>
            <w:tcW w:w="1049" w:type="pct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/>
          </w:tcPr>
          <w:p w14:paraId="32A14280" w14:textId="598D0029" w:rsidR="00305533" w:rsidRPr="008B448C" w:rsidRDefault="008C743D" w:rsidP="00CC331E">
            <w:pPr>
              <w:pStyle w:val="Footer"/>
              <w:tabs>
                <w:tab w:val="clear" w:pos="4536"/>
                <w:tab w:val="clear" w:pos="9072"/>
              </w:tabs>
              <w:ind w:left="60"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List of Test Reports </w:t>
            </w:r>
          </w:p>
        </w:tc>
        <w:tc>
          <w:tcPr>
            <w:tcW w:w="3891" w:type="pct"/>
            <w:gridSpan w:val="8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F2F2F2"/>
          </w:tcPr>
          <w:p w14:paraId="6F80F633" w14:textId="221D8F66" w:rsidR="00305533" w:rsidRPr="008B448C" w:rsidRDefault="008B448C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Insert the test report number(s)"/>
                  </w:textInput>
                </w:ffData>
              </w:fldChar>
            </w:r>
            <w:bookmarkStart w:id="0" w:name="Text52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Insert the test report number(s)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0"/>
          </w:p>
        </w:tc>
      </w:tr>
      <w:tr w:rsidR="00305533" w:rsidRPr="008B448C" w14:paraId="32EEACB5" w14:textId="77777777" w:rsidTr="00C44F1C">
        <w:trPr>
          <w:gridAfter w:val="3"/>
          <w:wAfter w:w="60" w:type="pct"/>
          <w:cantSplit/>
          <w:trHeight w:val="321"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4A339BE5" w14:textId="1BFD2D20" w:rsidR="00305533" w:rsidRPr="008B448C" w:rsidRDefault="008C743D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Number of Employees</w:t>
            </w:r>
          </w:p>
        </w:tc>
        <w:tc>
          <w:tcPr>
            <w:tcW w:w="1834" w:type="pct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39523108" w14:textId="77777777" w:rsidR="00305533" w:rsidRPr="008B448C" w:rsidRDefault="008C743D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Factory 1</w:t>
            </w:r>
            <w:r w:rsidR="00DF2FF2" w:rsidRPr="008B448C">
              <w:rPr>
                <w:rFonts w:ascii="Cambria" w:hAnsi="Cambria"/>
                <w:sz w:val="20"/>
              </w:rPr>
              <w:t>:</w:t>
            </w:r>
          </w:p>
          <w:p w14:paraId="38F07E74" w14:textId="3D7DE2F6" w:rsidR="00DF2FF2" w:rsidRPr="008B448C" w:rsidRDefault="00DF2FF2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Total Number</w:t>
            </w: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" w:name="Text53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1"/>
            <w:r w:rsidR="008B448C">
              <w:rPr>
                <w:rFonts w:ascii="Cambria" w:hAnsi="Cambria"/>
                <w:sz w:val="20"/>
              </w:rPr>
              <w:t>,</w:t>
            </w:r>
            <w:r w:rsidRPr="008B448C">
              <w:rPr>
                <w:rFonts w:ascii="Cambria" w:hAnsi="Cambria"/>
                <w:sz w:val="20"/>
              </w:rPr>
              <w:t xml:space="preserve"> Ex related Number </w:t>
            </w: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" w:name="Text54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2"/>
          </w:p>
        </w:tc>
        <w:tc>
          <w:tcPr>
            <w:tcW w:w="205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85" w:type="dxa"/>
            </w:tcMar>
          </w:tcPr>
          <w:p w14:paraId="337AE782" w14:textId="189D34C2" w:rsidR="00305533" w:rsidRPr="00294CCE" w:rsidRDefault="008C743D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  <w:lang w:val="en-US"/>
              </w:rPr>
            </w:pPr>
            <w:r w:rsidRPr="008B448C">
              <w:rPr>
                <w:rFonts w:ascii="Cambria" w:hAnsi="Cambria"/>
                <w:sz w:val="20"/>
              </w:rPr>
              <w:t>Factory 2</w:t>
            </w:r>
            <w:r w:rsidR="00294CCE">
              <w:rPr>
                <w:rFonts w:ascii="Cambria" w:hAnsi="Cambria" w:hint="cs"/>
                <w:sz w:val="20"/>
                <w:rtl/>
              </w:rPr>
              <w:t xml:space="preserve"> </w:t>
            </w:r>
            <w:r w:rsidR="00294CCE">
              <w:rPr>
                <w:rFonts w:ascii="Cambria" w:hAnsi="Cambria"/>
                <w:sz w:val="20"/>
                <w:lang w:val="en-US"/>
              </w:rPr>
              <w:t>(if any)</w:t>
            </w:r>
          </w:p>
          <w:p w14:paraId="7D2FEEF2" w14:textId="2178BC9A" w:rsidR="00DF2FF2" w:rsidRPr="008B448C" w:rsidRDefault="00DF2FF2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Total Number</w:t>
            </w: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3" w:name="Text55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3"/>
            <w:r w:rsidR="008B448C">
              <w:rPr>
                <w:rFonts w:ascii="Cambria" w:hAnsi="Cambria"/>
                <w:sz w:val="20"/>
              </w:rPr>
              <w:t>,</w:t>
            </w:r>
            <w:r w:rsidRPr="008B448C">
              <w:rPr>
                <w:rFonts w:ascii="Cambria" w:hAnsi="Cambria"/>
                <w:sz w:val="20"/>
              </w:rPr>
              <w:t xml:space="preserve"> Ex related Number </w:t>
            </w: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4" w:name="Text56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t> 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4"/>
          </w:p>
        </w:tc>
      </w:tr>
      <w:tr w:rsidR="00DF2FF2" w:rsidRPr="008B448C" w14:paraId="53EF8286" w14:textId="77777777" w:rsidTr="00C44F1C">
        <w:trPr>
          <w:gridAfter w:val="3"/>
          <w:wAfter w:w="60" w:type="pct"/>
          <w:cantSplit/>
          <w:trHeight w:val="321"/>
          <w:jc w:val="center"/>
        </w:trPr>
        <w:tc>
          <w:tcPr>
            <w:tcW w:w="104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096459B9" w14:textId="404DC1A3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Outsourcing/Subcontracting activity</w:t>
            </w:r>
          </w:p>
        </w:tc>
        <w:tc>
          <w:tcPr>
            <w:tcW w:w="3891" w:type="pct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4265BC24" w14:textId="4F1A42B4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Description: </w:t>
            </w:r>
            <w:r w:rsidR="008B448C">
              <w:rPr>
                <w:rFonts w:ascii="Cambria" w:hAnsi="Cambria"/>
                <w:sz w:val="20"/>
              </w:rPr>
              <w:fldChar w:fldCharType="begin">
                <w:ffData>
                  <w:name w:val="Text57"/>
                  <w:enabled/>
                  <w:calcOnExit w:val="0"/>
                  <w:textInput>
                    <w:default w:val="Insert the description of the activity"/>
                  </w:textInput>
                </w:ffData>
              </w:fldChar>
            </w:r>
            <w:bookmarkStart w:id="5" w:name="Text57"/>
            <w:r w:rsidR="008B448C">
              <w:rPr>
                <w:rFonts w:ascii="Cambria" w:hAnsi="Cambria"/>
                <w:sz w:val="20"/>
              </w:rPr>
              <w:instrText xml:space="preserve"> FORMTEXT </w:instrText>
            </w:r>
            <w:r w:rsidR="008B448C">
              <w:rPr>
                <w:rFonts w:ascii="Cambria" w:hAnsi="Cambria"/>
                <w:sz w:val="20"/>
              </w:rPr>
            </w:r>
            <w:r w:rsidR="008B448C">
              <w:rPr>
                <w:rFonts w:ascii="Cambria" w:hAnsi="Cambria"/>
                <w:sz w:val="20"/>
              </w:rPr>
              <w:fldChar w:fldCharType="separate"/>
            </w:r>
            <w:r w:rsidR="008B448C">
              <w:rPr>
                <w:rFonts w:ascii="Cambria" w:hAnsi="Cambria"/>
                <w:noProof/>
                <w:sz w:val="20"/>
              </w:rPr>
              <w:t>Insert the description of the activity</w:t>
            </w:r>
            <w:r w:rsidR="008B448C">
              <w:rPr>
                <w:rFonts w:ascii="Cambria" w:hAnsi="Cambria"/>
                <w:sz w:val="20"/>
              </w:rPr>
              <w:fldChar w:fldCharType="end"/>
            </w:r>
            <w:bookmarkEnd w:id="5"/>
          </w:p>
        </w:tc>
      </w:tr>
      <w:tr w:rsidR="00DF2FF2" w:rsidRPr="008B448C" w14:paraId="6620DF0A" w14:textId="77777777" w:rsidTr="00C44F1C">
        <w:trPr>
          <w:gridAfter w:val="3"/>
          <w:wAfter w:w="60" w:type="pct"/>
          <w:cantSplit/>
          <w:trHeight w:val="321"/>
          <w:jc w:val="center"/>
        </w:trPr>
        <w:tc>
          <w:tcPr>
            <w:tcW w:w="1049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266F3988" w14:textId="28EEB405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</w:p>
        </w:tc>
        <w:tc>
          <w:tcPr>
            <w:tcW w:w="3891" w:type="pct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7C4B0C39" w14:textId="76C0835D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Company: </w:t>
            </w: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8"/>
                  <w:enabled/>
                  <w:calcOnExit w:val="0"/>
                  <w:textInput>
                    <w:default w:val="Insert Company Name"/>
                  </w:textInput>
                </w:ffData>
              </w:fldChar>
            </w:r>
            <w:bookmarkStart w:id="6" w:name="Text58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Insert Company Name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6"/>
          </w:p>
        </w:tc>
      </w:tr>
      <w:tr w:rsidR="00DF2FF2" w:rsidRPr="008B448C" w14:paraId="0A131447" w14:textId="77777777" w:rsidTr="00C44F1C">
        <w:trPr>
          <w:gridAfter w:val="3"/>
          <w:wAfter w:w="60" w:type="pct"/>
          <w:cantSplit/>
          <w:trHeight w:val="560"/>
          <w:jc w:val="center"/>
        </w:trPr>
        <w:tc>
          <w:tcPr>
            <w:tcW w:w="1049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  <w:tcMar>
              <w:left w:w="85" w:type="dxa"/>
            </w:tcMar>
          </w:tcPr>
          <w:p w14:paraId="1619780C" w14:textId="0AF619F3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</w:p>
        </w:tc>
        <w:tc>
          <w:tcPr>
            <w:tcW w:w="3891" w:type="pct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3658DC95" w14:textId="110944DA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 xml:space="preserve">Address: </w:t>
            </w: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Text59"/>
                  <w:enabled/>
                  <w:calcOnExit w:val="0"/>
                  <w:textInput>
                    <w:default w:val="Insert Company Address"/>
                  </w:textInput>
                </w:ffData>
              </w:fldChar>
            </w:r>
            <w:bookmarkStart w:id="7" w:name="Text59"/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Insert Company Address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  <w:bookmarkEnd w:id="7"/>
          </w:p>
        </w:tc>
      </w:tr>
      <w:tr w:rsidR="00305533" w:rsidRPr="008B448C" w14:paraId="54D50EE9" w14:textId="77777777" w:rsidTr="00C44F1C">
        <w:trPr>
          <w:gridAfter w:val="3"/>
          <w:wAfter w:w="60" w:type="pct"/>
          <w:cantSplit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14:paraId="4079113A" w14:textId="3E51FF46" w:rsidR="00305533" w:rsidRPr="008B448C" w:rsidRDefault="00DF2FF2" w:rsidP="00B53B5B">
            <w:pPr>
              <w:pStyle w:val="Footer"/>
              <w:tabs>
                <w:tab w:val="clear" w:pos="4536"/>
              </w:tabs>
              <w:ind w:left="851" w:hanging="851"/>
              <w:rPr>
                <w:rFonts w:ascii="Cambria" w:hAnsi="Cambria"/>
                <w:b/>
                <w:bCs/>
                <w:sz w:val="20"/>
              </w:rPr>
            </w:pPr>
            <w:r w:rsidRPr="008B448C">
              <w:rPr>
                <w:rFonts w:ascii="Cambria" w:hAnsi="Cambria"/>
                <w:b/>
                <w:bCs/>
                <w:sz w:val="20"/>
              </w:rPr>
              <w:t>ISO 9001 certificate</w:t>
            </w:r>
          </w:p>
        </w:tc>
        <w:tc>
          <w:tcPr>
            <w:tcW w:w="3891" w:type="pct"/>
            <w:gridSpan w:val="8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</w:tcPr>
          <w:p w14:paraId="7F96BCC7" w14:textId="32D8A491" w:rsidR="00305533" w:rsidRPr="008B448C" w:rsidRDefault="00305533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</w:p>
        </w:tc>
      </w:tr>
      <w:tr w:rsidR="00DF2FF2" w:rsidRPr="008B448C" w14:paraId="1D9F9548" w14:textId="77777777" w:rsidTr="00C44F1C">
        <w:trPr>
          <w:gridAfter w:val="3"/>
          <w:wAfter w:w="60" w:type="pct"/>
          <w:cantSplit/>
          <w:trHeight w:val="370"/>
          <w:jc w:val="center"/>
        </w:trPr>
        <w:tc>
          <w:tcPr>
            <w:tcW w:w="1049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tcMar>
              <w:left w:w="85" w:type="dxa"/>
            </w:tcMar>
          </w:tcPr>
          <w:p w14:paraId="3994A0E9" w14:textId="7319A4B0" w:rsidR="00DF2FF2" w:rsidRPr="008B448C" w:rsidRDefault="00DF2FF2" w:rsidP="00DF2FF2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The CB Name:</w:t>
            </w:r>
          </w:p>
        </w:tc>
        <w:tc>
          <w:tcPr>
            <w:tcW w:w="3891" w:type="pct"/>
            <w:gridSpan w:val="8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</w:tcPr>
          <w:p w14:paraId="582BA681" w14:textId="3BB5EDC8" w:rsidR="00DF2FF2" w:rsidRPr="008B448C" w:rsidRDefault="00DF2FF2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ert the CB name"/>
                  </w:textInput>
                </w:ffData>
              </w:fldChar>
            </w:r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Insert the CB name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DF2FF2" w:rsidRPr="008B448C" w14:paraId="766EC155" w14:textId="77777777" w:rsidTr="00C44F1C">
        <w:trPr>
          <w:gridAfter w:val="3"/>
          <w:wAfter w:w="60" w:type="pct"/>
          <w:cantSplit/>
          <w:trHeight w:val="370"/>
          <w:jc w:val="center"/>
        </w:trPr>
        <w:tc>
          <w:tcPr>
            <w:tcW w:w="1049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tcMar>
              <w:left w:w="85" w:type="dxa"/>
            </w:tcMar>
          </w:tcPr>
          <w:p w14:paraId="675F8E5E" w14:textId="115B3554" w:rsidR="00DF2FF2" w:rsidRPr="008B448C" w:rsidRDefault="00DF2FF2" w:rsidP="00DF2FF2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The Certificate Number:</w:t>
            </w:r>
          </w:p>
        </w:tc>
        <w:tc>
          <w:tcPr>
            <w:tcW w:w="3891" w:type="pct"/>
            <w:gridSpan w:val="8"/>
            <w:tcBorders>
              <w:left w:val="single" w:sz="2" w:space="0" w:color="auto"/>
              <w:right w:val="single" w:sz="4" w:space="0" w:color="auto"/>
            </w:tcBorders>
          </w:tcPr>
          <w:p w14:paraId="1CFB7972" w14:textId="3AF4538A" w:rsidR="00DF2FF2" w:rsidRPr="008B448C" w:rsidRDefault="00DF2FF2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ert the current ISO 9001 certificate number"/>
                  </w:textInput>
                </w:ffData>
              </w:fldChar>
            </w:r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>Insert the current ISO 9001 certificate number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</w:p>
        </w:tc>
      </w:tr>
      <w:tr w:rsidR="00DF2FF2" w:rsidRPr="008B448C" w14:paraId="2DC1301D" w14:textId="77777777" w:rsidTr="00C44F1C">
        <w:trPr>
          <w:gridAfter w:val="3"/>
          <w:wAfter w:w="60" w:type="pct"/>
          <w:cantSplit/>
          <w:trHeight w:val="370"/>
          <w:jc w:val="center"/>
        </w:trPr>
        <w:tc>
          <w:tcPr>
            <w:tcW w:w="1049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tcMar>
              <w:left w:w="85" w:type="dxa"/>
            </w:tcMar>
          </w:tcPr>
          <w:p w14:paraId="3575F309" w14:textId="38BFBC9A" w:rsidR="00DF2FF2" w:rsidRPr="008B448C" w:rsidRDefault="00DF2FF2" w:rsidP="00B53B5B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t>The validity date:</w:t>
            </w:r>
          </w:p>
        </w:tc>
        <w:tc>
          <w:tcPr>
            <w:tcW w:w="3891" w:type="pct"/>
            <w:gridSpan w:val="8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6B44B7F" w14:textId="530028F0" w:rsidR="00DF2FF2" w:rsidRPr="008B448C" w:rsidRDefault="00DF2FF2" w:rsidP="008B448C">
            <w:pPr>
              <w:pStyle w:val="Footer"/>
              <w:tabs>
                <w:tab w:val="clear" w:pos="4536"/>
                <w:tab w:val="clear" w:pos="9072"/>
              </w:tabs>
              <w:ind w:right="116"/>
              <w:jc w:val="both"/>
              <w:rPr>
                <w:rFonts w:ascii="Cambria" w:hAnsi="Cambria"/>
                <w:sz w:val="20"/>
              </w:rPr>
            </w:pPr>
            <w:r w:rsidRPr="008B448C">
              <w:rPr>
                <w:rFonts w:ascii="Cambria" w:hAnsi="Cambri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nsert the ISO 9001 certificate validity date "/>
                  </w:textInput>
                </w:ffData>
              </w:fldChar>
            </w:r>
            <w:r w:rsidRPr="008B448C">
              <w:rPr>
                <w:rFonts w:ascii="Cambria" w:hAnsi="Cambria"/>
                <w:sz w:val="20"/>
              </w:rPr>
              <w:instrText xml:space="preserve"> FORMTEXT </w:instrText>
            </w:r>
            <w:r w:rsidRPr="008B448C">
              <w:rPr>
                <w:rFonts w:ascii="Cambria" w:hAnsi="Cambria"/>
                <w:sz w:val="20"/>
              </w:rPr>
            </w:r>
            <w:r w:rsidRPr="008B448C">
              <w:rPr>
                <w:rFonts w:ascii="Cambria" w:hAnsi="Cambria"/>
                <w:sz w:val="20"/>
              </w:rPr>
              <w:fldChar w:fldCharType="separate"/>
            </w:r>
            <w:r w:rsidRPr="008B448C">
              <w:rPr>
                <w:rFonts w:ascii="Cambria" w:hAnsi="Cambria"/>
                <w:sz w:val="20"/>
              </w:rPr>
              <w:t xml:space="preserve">Insert the ISO 9001 certificate validity date </w:t>
            </w:r>
            <w:r w:rsidRPr="008B448C">
              <w:rPr>
                <w:rFonts w:ascii="Cambria" w:hAnsi="Cambria"/>
                <w:sz w:val="20"/>
              </w:rPr>
              <w:fldChar w:fldCharType="end"/>
            </w:r>
          </w:p>
        </w:tc>
      </w:tr>
    </w:tbl>
    <w:p w14:paraId="331F0DDA" w14:textId="77777777" w:rsidR="003D3E67" w:rsidRPr="008B448C" w:rsidRDefault="003D3E67" w:rsidP="00EC0D1D">
      <w:pPr>
        <w:tabs>
          <w:tab w:val="center" w:pos="4536"/>
          <w:tab w:val="right" w:pos="9072"/>
        </w:tabs>
        <w:ind w:left="-270"/>
        <w:jc w:val="both"/>
        <w:rPr>
          <w:rFonts w:ascii="Cambria" w:hAnsi="Cambria"/>
          <w:i/>
          <w:iCs/>
          <w:sz w:val="18"/>
          <w:szCs w:val="18"/>
        </w:rPr>
      </w:pPr>
    </w:p>
    <w:p w14:paraId="53128343" w14:textId="77777777" w:rsidR="00294CCE" w:rsidRDefault="00294CCE" w:rsidP="00EC0D1D">
      <w:pPr>
        <w:tabs>
          <w:tab w:val="center" w:pos="4536"/>
          <w:tab w:val="right" w:pos="9072"/>
        </w:tabs>
        <w:ind w:left="-270"/>
        <w:jc w:val="both"/>
        <w:rPr>
          <w:rFonts w:ascii="Cambria" w:hAnsi="Cambria"/>
          <w:i/>
          <w:iCs/>
          <w:sz w:val="18"/>
          <w:szCs w:val="18"/>
        </w:rPr>
      </w:pPr>
    </w:p>
    <w:p w14:paraId="2FEFFAF0" w14:textId="77CFF8D0" w:rsidR="00EC0D1D" w:rsidRPr="008B448C" w:rsidRDefault="00EC0D1D" w:rsidP="00EC0D1D">
      <w:pPr>
        <w:tabs>
          <w:tab w:val="center" w:pos="4536"/>
          <w:tab w:val="right" w:pos="9072"/>
        </w:tabs>
        <w:ind w:left="-270"/>
        <w:jc w:val="both"/>
        <w:rPr>
          <w:rFonts w:ascii="Cambria" w:hAnsi="Cambria"/>
          <w:i/>
          <w:iCs/>
          <w:sz w:val="18"/>
          <w:szCs w:val="18"/>
        </w:rPr>
      </w:pPr>
      <w:r w:rsidRPr="008B448C">
        <w:rPr>
          <w:rFonts w:ascii="Cambria" w:hAnsi="Cambria"/>
          <w:i/>
          <w:iCs/>
          <w:sz w:val="18"/>
          <w:szCs w:val="18"/>
        </w:rPr>
        <w:t xml:space="preserve">The information supplied above will be used to provide you with a quotation according to type 5 </w:t>
      </w:r>
      <w:r w:rsidR="005806EE">
        <w:rPr>
          <w:rFonts w:ascii="Cambria" w:hAnsi="Cambria"/>
          <w:i/>
          <w:iCs/>
          <w:sz w:val="18"/>
          <w:szCs w:val="18"/>
        </w:rPr>
        <w:t xml:space="preserve">of </w:t>
      </w:r>
      <w:r w:rsidRPr="008B448C">
        <w:rPr>
          <w:rFonts w:ascii="Cambria" w:hAnsi="Cambria"/>
          <w:i/>
          <w:iCs/>
          <w:sz w:val="18"/>
          <w:szCs w:val="18"/>
        </w:rPr>
        <w:t>ISO IEC 17065 certification. This quotation is totally dependent upon the</w:t>
      </w:r>
      <w:r w:rsidRPr="008B448C">
        <w:rPr>
          <w:rFonts w:ascii="Cambria" w:hAnsi="Cambria"/>
          <w:i/>
          <w:sz w:val="18"/>
          <w:szCs w:val="18"/>
        </w:rPr>
        <w:t xml:space="preserve"> </w:t>
      </w:r>
      <w:r w:rsidRPr="008B448C">
        <w:rPr>
          <w:rFonts w:ascii="Cambria" w:hAnsi="Cambria"/>
          <w:i/>
          <w:iCs/>
          <w:sz w:val="18"/>
          <w:szCs w:val="18"/>
        </w:rPr>
        <w:t>information given above.</w:t>
      </w:r>
    </w:p>
    <w:tbl>
      <w:tblPr>
        <w:tblW w:w="5254" w:type="pct"/>
        <w:tblInd w:w="-2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A0" w:firstRow="1" w:lastRow="0" w:firstColumn="1" w:lastColumn="0" w:noHBand="0" w:noVBand="0"/>
      </w:tblPr>
      <w:tblGrid>
        <w:gridCol w:w="2584"/>
        <w:gridCol w:w="3252"/>
        <w:gridCol w:w="2439"/>
        <w:gridCol w:w="2712"/>
      </w:tblGrid>
      <w:tr w:rsidR="00EC0D1D" w:rsidRPr="008B448C" w14:paraId="476999A2" w14:textId="77777777" w:rsidTr="00B53B5B">
        <w:trPr>
          <w:cantSplit/>
          <w:trHeight w:val="284"/>
        </w:trPr>
        <w:tc>
          <w:tcPr>
            <w:tcW w:w="1176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47A9D2F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center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Name</w:t>
            </w:r>
          </w:p>
        </w:tc>
        <w:tc>
          <w:tcPr>
            <w:tcW w:w="1480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EECDF4E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center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Signature</w:t>
            </w:r>
          </w:p>
        </w:tc>
        <w:tc>
          <w:tcPr>
            <w:tcW w:w="1110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303F74E6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center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Position</w:t>
            </w:r>
          </w:p>
        </w:tc>
        <w:tc>
          <w:tcPr>
            <w:tcW w:w="1234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D7472ED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center"/>
              <w:rPr>
                <w:rFonts w:ascii="Cambria" w:hAnsi="Cambria"/>
                <w:i/>
                <w:iCs/>
                <w:sz w:val="20"/>
              </w:rPr>
            </w:pPr>
            <w:r w:rsidRPr="008B448C">
              <w:rPr>
                <w:rFonts w:ascii="Cambria" w:hAnsi="Cambria"/>
                <w:i/>
                <w:iCs/>
                <w:sz w:val="20"/>
              </w:rPr>
              <w:t>Date</w:t>
            </w:r>
          </w:p>
        </w:tc>
      </w:tr>
      <w:tr w:rsidR="00EC0D1D" w:rsidRPr="008B448C" w14:paraId="17358F2D" w14:textId="77777777" w:rsidTr="00B53B5B">
        <w:trPr>
          <w:cantSplit/>
          <w:trHeight w:val="586"/>
        </w:trPr>
        <w:tc>
          <w:tcPr>
            <w:tcW w:w="1176" w:type="pct"/>
            <w:tcBorders>
              <w:top w:val="single" w:sz="4" w:space="0" w:color="auto"/>
            </w:tcBorders>
            <w:vAlign w:val="center"/>
          </w:tcPr>
          <w:p w14:paraId="3937A3C9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both"/>
              <w:rPr>
                <w:rFonts w:ascii="Cambria" w:hAnsi="Cambria"/>
                <w:i/>
                <w:iCs/>
                <w:sz w:val="20"/>
              </w:rPr>
            </w:pPr>
          </w:p>
        </w:tc>
        <w:tc>
          <w:tcPr>
            <w:tcW w:w="1480" w:type="pct"/>
            <w:tcBorders>
              <w:top w:val="single" w:sz="4" w:space="0" w:color="auto"/>
            </w:tcBorders>
            <w:vAlign w:val="bottom"/>
          </w:tcPr>
          <w:p w14:paraId="269317E2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both"/>
              <w:rPr>
                <w:rFonts w:ascii="Cambria" w:hAnsi="Cambria"/>
                <w:i/>
                <w:iCs/>
                <w:sz w:val="20"/>
              </w:rPr>
            </w:pPr>
          </w:p>
          <w:p w14:paraId="740805FA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both"/>
              <w:rPr>
                <w:rFonts w:ascii="Cambria" w:hAnsi="Cambria"/>
                <w:i/>
                <w:iCs/>
                <w:sz w:val="20"/>
              </w:rPr>
            </w:pPr>
          </w:p>
        </w:tc>
        <w:tc>
          <w:tcPr>
            <w:tcW w:w="1110" w:type="pct"/>
            <w:tcBorders>
              <w:top w:val="single" w:sz="4" w:space="0" w:color="auto"/>
            </w:tcBorders>
            <w:vAlign w:val="bottom"/>
          </w:tcPr>
          <w:p w14:paraId="72DA2F98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both"/>
              <w:rPr>
                <w:rFonts w:ascii="Cambria" w:hAnsi="Cambria"/>
                <w:i/>
                <w:iCs/>
                <w:sz w:val="20"/>
              </w:rPr>
            </w:pPr>
          </w:p>
        </w:tc>
        <w:tc>
          <w:tcPr>
            <w:tcW w:w="1234" w:type="pct"/>
            <w:tcBorders>
              <w:top w:val="single" w:sz="4" w:space="0" w:color="auto"/>
            </w:tcBorders>
            <w:vAlign w:val="bottom"/>
          </w:tcPr>
          <w:p w14:paraId="3760CA16" w14:textId="77777777" w:rsidR="00EC0D1D" w:rsidRPr="008B448C" w:rsidRDefault="00EC0D1D" w:rsidP="00B53B5B">
            <w:pPr>
              <w:tabs>
                <w:tab w:val="center" w:pos="4536"/>
                <w:tab w:val="right" w:pos="9072"/>
              </w:tabs>
              <w:jc w:val="both"/>
              <w:rPr>
                <w:rFonts w:ascii="Cambria" w:hAnsi="Cambria"/>
                <w:i/>
                <w:iCs/>
                <w:sz w:val="20"/>
              </w:rPr>
            </w:pPr>
          </w:p>
        </w:tc>
      </w:tr>
    </w:tbl>
    <w:p w14:paraId="64047557" w14:textId="7840D141" w:rsidR="003721CA" w:rsidRPr="008B448C" w:rsidRDefault="00EC0D1D" w:rsidP="003D3E67">
      <w:pPr>
        <w:ind w:left="-270"/>
        <w:rPr>
          <w:rFonts w:ascii="Cambria" w:hAnsi="Cambria"/>
          <w:lang w:val="en-US" w:bidi="fa-IR"/>
        </w:rPr>
      </w:pPr>
      <w:r w:rsidRPr="008B448C">
        <w:rPr>
          <w:rFonts w:ascii="Cambria" w:hAnsi="Cambria"/>
          <w:i/>
          <w:iCs/>
          <w:sz w:val="18"/>
          <w:szCs w:val="18"/>
        </w:rPr>
        <w:t xml:space="preserve">For support, kindly send completed and signed copy of this form to </w:t>
      </w:r>
      <w:hyperlink r:id="rId13" w:history="1">
        <w:r w:rsidRPr="008B448C">
          <w:rPr>
            <w:rFonts w:ascii="Cambria" w:hAnsi="Cambria"/>
            <w:iCs/>
            <w:color w:val="2F5496"/>
            <w:sz w:val="18"/>
            <w:szCs w:val="18"/>
          </w:rPr>
          <w:t>ex@eepil.com</w:t>
        </w:r>
      </w:hyperlink>
    </w:p>
    <w:sectPr w:rsidR="003721CA" w:rsidRPr="008B448C" w:rsidSect="00C049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905" w:right="720" w:bottom="720" w:left="720" w:header="567" w:footer="284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3ED6E" w14:textId="77777777" w:rsidR="00C12ECA" w:rsidRDefault="00C12ECA">
      <w:r>
        <w:separator/>
      </w:r>
    </w:p>
  </w:endnote>
  <w:endnote w:type="continuationSeparator" w:id="0">
    <w:p w14:paraId="36717DF7" w14:textId="77777777" w:rsidR="00C12ECA" w:rsidRDefault="00C12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F3563" w14:textId="77777777" w:rsidR="00A87B64" w:rsidRDefault="00A87B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578EF" w14:textId="77777777" w:rsidR="00A87B64" w:rsidRDefault="00A87B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52516" w14:textId="77777777" w:rsidR="00A87B64" w:rsidRDefault="00A87B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326D4" w14:textId="77777777" w:rsidR="00C12ECA" w:rsidRDefault="00C12ECA">
      <w:r>
        <w:separator/>
      </w:r>
    </w:p>
  </w:footnote>
  <w:footnote w:type="continuationSeparator" w:id="0">
    <w:p w14:paraId="17880EF0" w14:textId="77777777" w:rsidR="00C12ECA" w:rsidRDefault="00C12E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627D5" w14:textId="77777777" w:rsidR="00A87B64" w:rsidRDefault="00A87B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36" w:type="pct"/>
      <w:tblInd w:w="-36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98"/>
      <w:gridCol w:w="5113"/>
      <w:gridCol w:w="2948"/>
    </w:tblGrid>
    <w:tr w:rsidR="0026650C" w:rsidRPr="00BA6F3F" w14:paraId="0BFCBCE2" w14:textId="77777777" w:rsidTr="0026650C">
      <w:trPr>
        <w:trHeight w:val="589"/>
      </w:trPr>
      <w:tc>
        <w:tcPr>
          <w:tcW w:w="1388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E312C4B" w14:textId="77777777" w:rsidR="0026650C" w:rsidRPr="00BA6F3F" w:rsidRDefault="0026650C" w:rsidP="0026650C">
          <w:pPr>
            <w:pStyle w:val="Header"/>
            <w:tabs>
              <w:tab w:val="left" w:pos="720"/>
            </w:tabs>
            <w:spacing w:before="0" w:after="0"/>
            <w:jc w:val="center"/>
            <w:rPr>
              <w:rFonts w:ascii="Cambria" w:hAnsi="Cambria" w:cstheme="minorHAnsi"/>
              <w:b w:val="0"/>
              <w:color w:val="000000" w:themeColor="text1"/>
            </w:rPr>
          </w:pPr>
          <w:r w:rsidRPr="00BA6F3F">
            <w:rPr>
              <w:rFonts w:ascii="Cambria" w:hAnsi="Cambria" w:cstheme="minorHAnsi"/>
              <w:b w:val="0"/>
              <w:noProof/>
              <w:color w:val="000000" w:themeColor="text1"/>
              <w:lang w:val="en-US"/>
            </w:rPr>
            <w:drawing>
              <wp:inline distT="0" distB="0" distL="0" distR="0" wp14:anchorId="6116C529" wp14:editId="4196AD41">
                <wp:extent cx="1600200" cy="350520"/>
                <wp:effectExtent l="0" t="0" r="0" b="0"/>
                <wp:docPr id="329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F7D0B5E" w14:textId="77777777" w:rsidR="0026650C" w:rsidRPr="00F3462C" w:rsidRDefault="0026650C" w:rsidP="0026650C">
          <w:pPr>
            <w:pStyle w:val="Header"/>
            <w:tabs>
              <w:tab w:val="left" w:pos="720"/>
            </w:tabs>
            <w:spacing w:before="0" w:after="0"/>
            <w:jc w:val="center"/>
            <w:rPr>
              <w:rFonts w:ascii="Cambria" w:hAnsi="Cambria" w:cstheme="minorHAnsi"/>
              <w:bCs/>
              <w:color w:val="000000" w:themeColor="text1"/>
              <w:sz w:val="20"/>
              <w:szCs w:val="18"/>
            </w:rPr>
          </w:pPr>
          <w:r w:rsidRPr="00F3462C">
            <w:rPr>
              <w:rFonts w:ascii="Cambria" w:hAnsi="Cambria" w:cstheme="minorHAnsi"/>
              <w:bCs/>
              <w:color w:val="000000" w:themeColor="text1"/>
              <w:sz w:val="20"/>
              <w:szCs w:val="18"/>
            </w:rPr>
            <w:t>EPIL</w:t>
          </w:r>
        </w:p>
      </w:tc>
      <w:tc>
        <w:tcPr>
          <w:tcW w:w="1321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B29F1FC" w14:textId="25BC517B" w:rsidR="0026650C" w:rsidRPr="00BA6F3F" w:rsidRDefault="00C44F1C" w:rsidP="0026650C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Document Code: CBF-702-06</w:t>
          </w:r>
        </w:p>
        <w:p w14:paraId="73352C68" w14:textId="01F2FF42" w:rsidR="0026650C" w:rsidRPr="00BA6F3F" w:rsidRDefault="0026650C" w:rsidP="0026650C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Document version: </w:t>
          </w:r>
          <w:r w:rsidR="00C44F1C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00</w:t>
          </w:r>
        </w:p>
        <w:p w14:paraId="59F58625" w14:textId="07FF82F6" w:rsidR="0026650C" w:rsidRPr="00BA6F3F" w:rsidRDefault="0026650C" w:rsidP="00A87B64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Revision Date: </w:t>
          </w:r>
          <w:r w:rsidR="00A87B64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2022</w:t>
          </w:r>
          <w:r w:rsidR="00C44F1C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 </w:t>
          </w:r>
          <w:r w:rsidR="00A87B64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>Sep</w:t>
          </w:r>
          <w:r w:rsidR="00C44F1C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 15</w:t>
          </w:r>
        </w:p>
        <w:p w14:paraId="3B2816BA" w14:textId="77777777" w:rsidR="0026650C" w:rsidRPr="00BA6F3F" w:rsidRDefault="0026650C" w:rsidP="0026650C">
          <w:pPr>
            <w:pStyle w:val="Header"/>
            <w:tabs>
              <w:tab w:val="left" w:pos="720"/>
              <w:tab w:val="left" w:pos="2115"/>
            </w:tabs>
            <w:spacing w:before="0" w:after="0"/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</w:pP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Page 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begin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instrText xml:space="preserve"> PAGE </w:instrTex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separate"/>
          </w:r>
          <w:r w:rsidR="00A87B64">
            <w:rPr>
              <w:rFonts w:ascii="Cambria" w:hAnsi="Cambria" w:cstheme="minorHAnsi"/>
              <w:b w:val="0"/>
              <w:noProof/>
              <w:color w:val="000000" w:themeColor="text1"/>
              <w:sz w:val="18"/>
              <w:szCs w:val="18"/>
            </w:rPr>
            <w:t>1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end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t xml:space="preserve"> of 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begin"/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instrText xml:space="preserve"> NUMPAGES </w:instrTex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separate"/>
          </w:r>
          <w:r w:rsidR="00A87B64">
            <w:rPr>
              <w:rFonts w:ascii="Cambria" w:hAnsi="Cambria" w:cstheme="minorHAnsi"/>
              <w:b w:val="0"/>
              <w:noProof/>
              <w:color w:val="000000" w:themeColor="text1"/>
              <w:sz w:val="18"/>
              <w:szCs w:val="18"/>
            </w:rPr>
            <w:t>2</w:t>
          </w:r>
          <w:r w:rsidRPr="00BA6F3F">
            <w:rPr>
              <w:rFonts w:ascii="Cambria" w:hAnsi="Cambria" w:cstheme="minorHAnsi"/>
              <w:b w:val="0"/>
              <w:color w:val="000000" w:themeColor="text1"/>
              <w:sz w:val="18"/>
              <w:szCs w:val="18"/>
            </w:rPr>
            <w:fldChar w:fldCharType="end"/>
          </w:r>
        </w:p>
      </w:tc>
    </w:tr>
    <w:tr w:rsidR="0026650C" w:rsidRPr="00BA6F3F" w14:paraId="74F47418" w14:textId="77777777" w:rsidTr="0026650C">
      <w:trPr>
        <w:trHeight w:val="589"/>
      </w:trPr>
      <w:tc>
        <w:tcPr>
          <w:tcW w:w="1388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9E6DF5F" w14:textId="77777777" w:rsidR="0026650C" w:rsidRPr="00BA6F3F" w:rsidRDefault="0026650C" w:rsidP="0026650C">
          <w:pPr>
            <w:rPr>
              <w:rFonts w:ascii="Cambria" w:hAnsi="Cambria" w:cstheme="minorHAnsi"/>
              <w:color w:val="000000" w:themeColor="text1"/>
            </w:rPr>
          </w:pPr>
        </w:p>
      </w:tc>
      <w:tc>
        <w:tcPr>
          <w:tcW w:w="22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313A747" w14:textId="4FF9F431" w:rsidR="0026650C" w:rsidRPr="0026650C" w:rsidRDefault="00F70ECD" w:rsidP="0026650C">
          <w:pPr>
            <w:pStyle w:val="Header"/>
            <w:tabs>
              <w:tab w:val="left" w:pos="720"/>
            </w:tabs>
            <w:jc w:val="center"/>
            <w:rPr>
              <w:rFonts w:ascii="Cambria" w:hAnsi="Cambria" w:cstheme="minorHAnsi"/>
              <w:bCs/>
              <w:color w:val="000000" w:themeColor="text1"/>
              <w:sz w:val="20"/>
              <w:szCs w:val="18"/>
              <w:lang w:val="en-US"/>
            </w:rPr>
          </w:pPr>
          <w:r>
            <w:rPr>
              <w:rFonts w:ascii="Cambria" w:hAnsi="Cambria" w:cstheme="minorHAnsi"/>
              <w:bCs/>
              <w:color w:val="000000" w:themeColor="text1"/>
              <w:sz w:val="20"/>
              <w:szCs w:val="18"/>
              <w:lang w:val="en-US"/>
            </w:rPr>
            <w:t>IECEx</w:t>
          </w:r>
          <w:r w:rsidR="0026650C" w:rsidRPr="0026650C">
            <w:rPr>
              <w:rFonts w:ascii="Cambria" w:hAnsi="Cambria" w:cstheme="minorHAnsi"/>
              <w:bCs/>
              <w:color w:val="000000" w:themeColor="text1"/>
              <w:sz w:val="20"/>
              <w:szCs w:val="18"/>
              <w:lang w:val="en-US"/>
            </w:rPr>
            <w:t xml:space="preserve"> Request Form</w:t>
          </w:r>
        </w:p>
        <w:p w14:paraId="29144556" w14:textId="29FECFD9" w:rsidR="0026650C" w:rsidRPr="0026650C" w:rsidRDefault="0026650C" w:rsidP="0026650C">
          <w:pPr>
            <w:pStyle w:val="Header"/>
            <w:tabs>
              <w:tab w:val="left" w:pos="720"/>
            </w:tabs>
            <w:jc w:val="center"/>
            <w:rPr>
              <w:rFonts w:ascii="Cambria" w:hAnsi="Cambria" w:cstheme="minorHAnsi"/>
              <w:bCs/>
              <w:color w:val="000000" w:themeColor="text1"/>
              <w:sz w:val="20"/>
              <w:szCs w:val="18"/>
              <w:lang w:val="en-US"/>
            </w:rPr>
          </w:pPr>
          <w:r w:rsidRPr="00F3462C">
            <w:rPr>
              <w:rFonts w:ascii="Cambria" w:hAnsi="Cambria" w:cstheme="minorHAnsi"/>
              <w:bCs/>
              <w:color w:val="000000" w:themeColor="text1"/>
              <w:sz w:val="20"/>
              <w:szCs w:val="18"/>
              <w:lang w:val="en-US"/>
            </w:rPr>
            <w:t>Product for use in potentially Explosive Atmosphere</w:t>
          </w:r>
        </w:p>
      </w:tc>
      <w:tc>
        <w:tcPr>
          <w:tcW w:w="1321" w:type="pct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B4B79B" w14:textId="77777777" w:rsidR="0026650C" w:rsidRPr="00BA6F3F" w:rsidRDefault="0026650C" w:rsidP="0026650C">
          <w:pPr>
            <w:rPr>
              <w:rFonts w:ascii="Cambria" w:hAnsi="Cambria" w:cstheme="minorHAnsi"/>
              <w:color w:val="000000" w:themeColor="text1"/>
            </w:rPr>
          </w:pPr>
        </w:p>
      </w:tc>
    </w:tr>
  </w:tbl>
  <w:p w14:paraId="702D7775" w14:textId="77777777" w:rsidR="00021D8A" w:rsidRPr="0026650C" w:rsidRDefault="00021D8A">
    <w:pPr>
      <w:rPr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FBDAB" w14:textId="77777777" w:rsidR="00A87B64" w:rsidRDefault="00A87B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AF8AFBE"/>
    <w:lvl w:ilvl="0">
      <w:numFmt w:val="decimal"/>
      <w:lvlText w:val="*"/>
      <w:lvlJc w:val="left"/>
    </w:lvl>
  </w:abstractNum>
  <w:abstractNum w:abstractNumId="1" w15:restartNumberingAfterBreak="0">
    <w:nsid w:val="07213E72"/>
    <w:multiLevelType w:val="hybridMultilevel"/>
    <w:tmpl w:val="C16257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85FCA"/>
    <w:multiLevelType w:val="hybridMultilevel"/>
    <w:tmpl w:val="3CC0F152"/>
    <w:lvl w:ilvl="0" w:tplc="258235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692CDE"/>
    <w:multiLevelType w:val="hybridMultilevel"/>
    <w:tmpl w:val="F6F6D0F4"/>
    <w:lvl w:ilvl="0" w:tplc="0AA60068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D4243"/>
    <w:multiLevelType w:val="hybridMultilevel"/>
    <w:tmpl w:val="8092DBF6"/>
    <w:lvl w:ilvl="0" w:tplc="258235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6B428F0"/>
    <w:multiLevelType w:val="hybridMultilevel"/>
    <w:tmpl w:val="6180F178"/>
    <w:lvl w:ilvl="0" w:tplc="2582354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45637D"/>
    <w:multiLevelType w:val="hybridMultilevel"/>
    <w:tmpl w:val="C2B4206E"/>
    <w:lvl w:ilvl="0" w:tplc="7AD6E7EC">
      <w:start w:val="1"/>
      <w:numFmt w:val="decimal"/>
      <w:lvlText w:val="%1-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67105"/>
    <w:multiLevelType w:val="hybridMultilevel"/>
    <w:tmpl w:val="14D2FD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010B9E"/>
    <w:multiLevelType w:val="hybridMultilevel"/>
    <w:tmpl w:val="347CEEBC"/>
    <w:lvl w:ilvl="0" w:tplc="4AE24302">
      <w:start w:val="1"/>
      <w:numFmt w:val="bullet"/>
      <w:pStyle w:val="CheckLis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2064228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568151910">
    <w:abstractNumId w:val="8"/>
  </w:num>
  <w:num w:numId="3" w16cid:durableId="815294941">
    <w:abstractNumId w:val="3"/>
  </w:num>
  <w:num w:numId="4" w16cid:durableId="1307666980">
    <w:abstractNumId w:val="4"/>
  </w:num>
  <w:num w:numId="5" w16cid:durableId="2075161207">
    <w:abstractNumId w:val="5"/>
  </w:num>
  <w:num w:numId="6" w16cid:durableId="1014697482">
    <w:abstractNumId w:val="2"/>
  </w:num>
  <w:num w:numId="7" w16cid:durableId="1683169545">
    <w:abstractNumId w:val="7"/>
  </w:num>
  <w:num w:numId="8" w16cid:durableId="270363304">
    <w:abstractNumId w:val="1"/>
  </w:num>
  <w:num w:numId="9" w16cid:durableId="16592651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rY0NrIwN7c0MjdR0lEKTi0uzszPAykwqwUAZct2qywAAAA="/>
  </w:docVars>
  <w:rsids>
    <w:rsidRoot w:val="00BA4FC7"/>
    <w:rsid w:val="00014570"/>
    <w:rsid w:val="00021D8A"/>
    <w:rsid w:val="00030913"/>
    <w:rsid w:val="00045686"/>
    <w:rsid w:val="00062C32"/>
    <w:rsid w:val="00067FF0"/>
    <w:rsid w:val="00092B5F"/>
    <w:rsid w:val="000B4D0C"/>
    <w:rsid w:val="000B65DF"/>
    <w:rsid w:val="000E11B4"/>
    <w:rsid w:val="000E4634"/>
    <w:rsid w:val="00107F07"/>
    <w:rsid w:val="0011090A"/>
    <w:rsid w:val="0014021F"/>
    <w:rsid w:val="00143FBC"/>
    <w:rsid w:val="00174BF9"/>
    <w:rsid w:val="00180C31"/>
    <w:rsid w:val="00183801"/>
    <w:rsid w:val="0018631B"/>
    <w:rsid w:val="001A029F"/>
    <w:rsid w:val="001A0402"/>
    <w:rsid w:val="001B2714"/>
    <w:rsid w:val="001B3375"/>
    <w:rsid w:val="001D583F"/>
    <w:rsid w:val="001F08B4"/>
    <w:rsid w:val="00214FE2"/>
    <w:rsid w:val="0022689F"/>
    <w:rsid w:val="00236B80"/>
    <w:rsid w:val="00240C0C"/>
    <w:rsid w:val="002420C5"/>
    <w:rsid w:val="00245F8E"/>
    <w:rsid w:val="00255415"/>
    <w:rsid w:val="0026650C"/>
    <w:rsid w:val="00294826"/>
    <w:rsid w:val="00294CCE"/>
    <w:rsid w:val="002A01A0"/>
    <w:rsid w:val="002A3322"/>
    <w:rsid w:val="002A66F6"/>
    <w:rsid w:val="002A7FAB"/>
    <w:rsid w:val="002B7CCB"/>
    <w:rsid w:val="002F4F90"/>
    <w:rsid w:val="002F732F"/>
    <w:rsid w:val="00305533"/>
    <w:rsid w:val="00325308"/>
    <w:rsid w:val="00333101"/>
    <w:rsid w:val="00333560"/>
    <w:rsid w:val="00347DD8"/>
    <w:rsid w:val="00356B5E"/>
    <w:rsid w:val="003604E1"/>
    <w:rsid w:val="00367416"/>
    <w:rsid w:val="00367C45"/>
    <w:rsid w:val="003721CA"/>
    <w:rsid w:val="00374E65"/>
    <w:rsid w:val="00377E6A"/>
    <w:rsid w:val="00387620"/>
    <w:rsid w:val="00393A1D"/>
    <w:rsid w:val="003A078A"/>
    <w:rsid w:val="003A1999"/>
    <w:rsid w:val="003B2466"/>
    <w:rsid w:val="003B5278"/>
    <w:rsid w:val="003D3E67"/>
    <w:rsid w:val="003D5BD1"/>
    <w:rsid w:val="00401810"/>
    <w:rsid w:val="004059BB"/>
    <w:rsid w:val="00423FAE"/>
    <w:rsid w:val="00424CE2"/>
    <w:rsid w:val="00436BF9"/>
    <w:rsid w:val="00443B25"/>
    <w:rsid w:val="00446606"/>
    <w:rsid w:val="004B1490"/>
    <w:rsid w:val="004E3375"/>
    <w:rsid w:val="004F3468"/>
    <w:rsid w:val="004F4C56"/>
    <w:rsid w:val="00516241"/>
    <w:rsid w:val="00524F94"/>
    <w:rsid w:val="005253ED"/>
    <w:rsid w:val="00535BF1"/>
    <w:rsid w:val="00544DB0"/>
    <w:rsid w:val="005645C5"/>
    <w:rsid w:val="0057244D"/>
    <w:rsid w:val="005806EE"/>
    <w:rsid w:val="005B7CD8"/>
    <w:rsid w:val="005D5CFE"/>
    <w:rsid w:val="005F257B"/>
    <w:rsid w:val="006109DA"/>
    <w:rsid w:val="006133E6"/>
    <w:rsid w:val="0064452F"/>
    <w:rsid w:val="00644532"/>
    <w:rsid w:val="0065143F"/>
    <w:rsid w:val="006543E4"/>
    <w:rsid w:val="00655EAF"/>
    <w:rsid w:val="00673D0A"/>
    <w:rsid w:val="00695E8F"/>
    <w:rsid w:val="00697025"/>
    <w:rsid w:val="006A0952"/>
    <w:rsid w:val="006A439C"/>
    <w:rsid w:val="006A489E"/>
    <w:rsid w:val="006C6107"/>
    <w:rsid w:val="006E50C1"/>
    <w:rsid w:val="006F0294"/>
    <w:rsid w:val="006F165A"/>
    <w:rsid w:val="0071128C"/>
    <w:rsid w:val="007354F6"/>
    <w:rsid w:val="007375A1"/>
    <w:rsid w:val="007464D6"/>
    <w:rsid w:val="0077564D"/>
    <w:rsid w:val="00775AEF"/>
    <w:rsid w:val="007869F7"/>
    <w:rsid w:val="007B052B"/>
    <w:rsid w:val="007B30EA"/>
    <w:rsid w:val="007B728B"/>
    <w:rsid w:val="007C53E2"/>
    <w:rsid w:val="007D1F16"/>
    <w:rsid w:val="007F253D"/>
    <w:rsid w:val="00842536"/>
    <w:rsid w:val="00842743"/>
    <w:rsid w:val="00854921"/>
    <w:rsid w:val="00855B8F"/>
    <w:rsid w:val="008641DD"/>
    <w:rsid w:val="00867A1F"/>
    <w:rsid w:val="0089621C"/>
    <w:rsid w:val="008A0630"/>
    <w:rsid w:val="008B448C"/>
    <w:rsid w:val="008C6520"/>
    <w:rsid w:val="008C743D"/>
    <w:rsid w:val="008D2256"/>
    <w:rsid w:val="008F5BCE"/>
    <w:rsid w:val="0090420A"/>
    <w:rsid w:val="00907792"/>
    <w:rsid w:val="00910546"/>
    <w:rsid w:val="009149D4"/>
    <w:rsid w:val="009456FD"/>
    <w:rsid w:val="00970F37"/>
    <w:rsid w:val="00972605"/>
    <w:rsid w:val="009775B7"/>
    <w:rsid w:val="009875D2"/>
    <w:rsid w:val="00987DED"/>
    <w:rsid w:val="009B48DD"/>
    <w:rsid w:val="009B730E"/>
    <w:rsid w:val="009E1976"/>
    <w:rsid w:val="009E6D43"/>
    <w:rsid w:val="00A42A0D"/>
    <w:rsid w:val="00A4472D"/>
    <w:rsid w:val="00A7739A"/>
    <w:rsid w:val="00A87938"/>
    <w:rsid w:val="00A87B64"/>
    <w:rsid w:val="00AA41F2"/>
    <w:rsid w:val="00AA4FFC"/>
    <w:rsid w:val="00AB31AC"/>
    <w:rsid w:val="00B17B57"/>
    <w:rsid w:val="00B21A4E"/>
    <w:rsid w:val="00B73671"/>
    <w:rsid w:val="00B73B05"/>
    <w:rsid w:val="00B77974"/>
    <w:rsid w:val="00B77FC1"/>
    <w:rsid w:val="00B94320"/>
    <w:rsid w:val="00B96E2D"/>
    <w:rsid w:val="00BA237E"/>
    <w:rsid w:val="00BA4FC7"/>
    <w:rsid w:val="00BA7012"/>
    <w:rsid w:val="00BC1736"/>
    <w:rsid w:val="00C04960"/>
    <w:rsid w:val="00C121D4"/>
    <w:rsid w:val="00C12ECA"/>
    <w:rsid w:val="00C237C8"/>
    <w:rsid w:val="00C37DCB"/>
    <w:rsid w:val="00C44F1C"/>
    <w:rsid w:val="00C45327"/>
    <w:rsid w:val="00C625E3"/>
    <w:rsid w:val="00C67DE0"/>
    <w:rsid w:val="00C70A07"/>
    <w:rsid w:val="00C736D7"/>
    <w:rsid w:val="00C80564"/>
    <w:rsid w:val="00C94355"/>
    <w:rsid w:val="00C94AA6"/>
    <w:rsid w:val="00CB208B"/>
    <w:rsid w:val="00CB2096"/>
    <w:rsid w:val="00CB2EDE"/>
    <w:rsid w:val="00CB649A"/>
    <w:rsid w:val="00CC331E"/>
    <w:rsid w:val="00CE2030"/>
    <w:rsid w:val="00CF05DA"/>
    <w:rsid w:val="00CF2885"/>
    <w:rsid w:val="00D04FC6"/>
    <w:rsid w:val="00D1634A"/>
    <w:rsid w:val="00D20C38"/>
    <w:rsid w:val="00D33BF3"/>
    <w:rsid w:val="00D33F3F"/>
    <w:rsid w:val="00D52CDB"/>
    <w:rsid w:val="00D80886"/>
    <w:rsid w:val="00D950E3"/>
    <w:rsid w:val="00DE7818"/>
    <w:rsid w:val="00DF2FF2"/>
    <w:rsid w:val="00DF6DC2"/>
    <w:rsid w:val="00E13CBB"/>
    <w:rsid w:val="00E423D8"/>
    <w:rsid w:val="00E62D03"/>
    <w:rsid w:val="00E63A1A"/>
    <w:rsid w:val="00E65A78"/>
    <w:rsid w:val="00E83D15"/>
    <w:rsid w:val="00E87E89"/>
    <w:rsid w:val="00E938F4"/>
    <w:rsid w:val="00E94105"/>
    <w:rsid w:val="00E97481"/>
    <w:rsid w:val="00EB7835"/>
    <w:rsid w:val="00EC078A"/>
    <w:rsid w:val="00EC0D1D"/>
    <w:rsid w:val="00EC3E8C"/>
    <w:rsid w:val="00EC6600"/>
    <w:rsid w:val="00EC7405"/>
    <w:rsid w:val="00ED11F3"/>
    <w:rsid w:val="00F07E5D"/>
    <w:rsid w:val="00F26BE4"/>
    <w:rsid w:val="00F30365"/>
    <w:rsid w:val="00F32F84"/>
    <w:rsid w:val="00F407B7"/>
    <w:rsid w:val="00F52D47"/>
    <w:rsid w:val="00F70ECD"/>
    <w:rsid w:val="00F76466"/>
    <w:rsid w:val="00F8094A"/>
    <w:rsid w:val="00F85036"/>
    <w:rsid w:val="00F92F1A"/>
    <w:rsid w:val="00F93DE4"/>
    <w:rsid w:val="00F94F6F"/>
    <w:rsid w:val="00FA32AF"/>
    <w:rsid w:val="00FB4618"/>
    <w:rsid w:val="00FC02A1"/>
    <w:rsid w:val="00FC5008"/>
    <w:rsid w:val="00FE42EC"/>
    <w:rsid w:val="00FE7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916220"/>
  <w15:chartTrackingRefBased/>
  <w15:docId w15:val="{3D4E7CF9-11E0-43EE-9BE9-8ACF161A0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16"/>
      <w:lang w:val="en-GB"/>
    </w:rPr>
  </w:style>
  <w:style w:type="paragraph" w:styleId="Heading1">
    <w:name w:val="heading 1"/>
    <w:basedOn w:val="Normal"/>
    <w:next w:val="Normal"/>
    <w:qFormat/>
    <w:pPr>
      <w:keepNext/>
      <w:spacing w:before="20" w:after="20"/>
      <w:outlineLvl w:val="0"/>
    </w:pPr>
    <w:rPr>
      <w:b/>
      <w:lang w:val="nb-NO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07"/>
      </w:tabs>
      <w:spacing w:before="240"/>
      <w:jc w:val="right"/>
      <w:outlineLvl w:val="2"/>
    </w:pPr>
    <w:rPr>
      <w:b/>
      <w:sz w:val="40"/>
      <w:lang w:val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vertAlign w:val="superscript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Kartika" w:hAnsi="Kartika"/>
      <w:b/>
      <w:bCs/>
      <w:lang w:val="en-US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lang w:val="en-US"/>
    </w:rPr>
  </w:style>
  <w:style w:type="paragraph" w:styleId="Heading7">
    <w:name w:val="heading 7"/>
    <w:basedOn w:val="Normal"/>
    <w:next w:val="Normal"/>
    <w:qFormat/>
    <w:pPr>
      <w:keepNext/>
      <w:spacing w:before="40"/>
      <w:outlineLvl w:val="6"/>
    </w:pPr>
    <w:rPr>
      <w:b/>
      <w:bCs/>
      <w:sz w:val="12"/>
      <w:lang w:val="nb-NO"/>
    </w:rPr>
  </w:style>
  <w:style w:type="paragraph" w:styleId="Heading8">
    <w:name w:val="heading 8"/>
    <w:basedOn w:val="Normal"/>
    <w:next w:val="Normal"/>
    <w:qFormat/>
    <w:pPr>
      <w:keepNext/>
      <w:spacing w:before="20" w:after="20"/>
      <w:outlineLvl w:val="7"/>
    </w:pPr>
    <w:rPr>
      <w:b/>
      <w:bCs/>
      <w:sz w:val="20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  <w:spacing w:before="60" w:after="60"/>
    </w:pPr>
    <w:rPr>
      <w:b/>
      <w:color w:val="000080"/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b/>
      <w:bCs/>
      <w:lang w:val="en-US"/>
    </w:rPr>
  </w:style>
  <w:style w:type="paragraph" w:styleId="BodyText2">
    <w:name w:val="Body Text 2"/>
    <w:basedOn w:val="Normal"/>
    <w:rPr>
      <w:sz w:val="24"/>
      <w:lang w:val="en-US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Cs w:val="16"/>
    </w:rPr>
  </w:style>
  <w:style w:type="paragraph" w:customStyle="1" w:styleId="CheckList">
    <w:name w:val="Check List"/>
    <w:basedOn w:val="Normal"/>
    <w:next w:val="Normal"/>
    <w:pPr>
      <w:numPr>
        <w:numId w:val="2"/>
      </w:numPr>
      <w:spacing w:before="60" w:after="60"/>
    </w:pPr>
    <w:rPr>
      <w:lang w:val="nb-NO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rial">
    <w:name w:val="arial"/>
    <w:basedOn w:val="Normal"/>
    <w:pPr>
      <w:overflowPunct/>
      <w:autoSpaceDE/>
      <w:autoSpaceDN/>
      <w:adjustRightInd/>
      <w:spacing w:before="60" w:after="60"/>
      <w:textAlignment w:val="auto"/>
    </w:pPr>
    <w:rPr>
      <w:rFonts w:eastAsia="Times"/>
      <w:color w:val="000054"/>
      <w:sz w:val="22"/>
      <w:lang w:val="nb-NO"/>
    </w:rPr>
  </w:style>
  <w:style w:type="character" w:customStyle="1" w:styleId="CMCFooter">
    <w:name w:val="CMCFooter"/>
    <w:rsid w:val="002F4F90"/>
  </w:style>
  <w:style w:type="paragraph" w:customStyle="1" w:styleId="Style11ptBoldCenteredBoxSinglesolidlineAuto15pt">
    <w:name w:val="Style 11 pt Bold Centered Box: (Single solid line Auto  1.5 pt..."/>
    <w:basedOn w:val="Normal"/>
    <w:autoRedefine/>
    <w:rsid w:val="00F32F84"/>
    <w:pPr>
      <w:shd w:val="clear" w:color="auto" w:fill="E6E6E6"/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sz w:val="22"/>
      <w:lang w:val="fr-FR"/>
    </w:rPr>
  </w:style>
  <w:style w:type="paragraph" w:styleId="BalloonText">
    <w:name w:val="Balloon Text"/>
    <w:basedOn w:val="Normal"/>
    <w:link w:val="BalloonTextChar"/>
    <w:rsid w:val="00A42A0D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rsid w:val="00A42A0D"/>
    <w:rPr>
      <w:rFonts w:ascii="Tahoma" w:hAnsi="Tahoma" w:cs="Tahoma"/>
      <w:sz w:val="16"/>
      <w:szCs w:val="16"/>
      <w:lang w:val="en-GB" w:eastAsia="en-US"/>
    </w:rPr>
  </w:style>
  <w:style w:type="paragraph" w:customStyle="1" w:styleId="StyleBodyTextBoldTopSinglesolidlineAuto15ptLine">
    <w:name w:val="Style Body Text + Bold Top: (Single solid line Auto  1.5 pt Line..."/>
    <w:basedOn w:val="BodyText"/>
    <w:rsid w:val="0018631B"/>
    <w:pPr>
      <w:shd w:val="clear" w:color="auto" w:fill="FFFFFF"/>
      <w:overflowPunct/>
      <w:autoSpaceDE/>
      <w:autoSpaceDN/>
      <w:adjustRightInd/>
      <w:jc w:val="both"/>
      <w:textAlignment w:val="auto"/>
    </w:pPr>
    <w:rPr>
      <w:rFonts w:ascii="Times New Roman" w:hAnsi="Times New Roman"/>
      <w:sz w:val="24"/>
      <w:lang w:val="en-GB"/>
    </w:rPr>
  </w:style>
  <w:style w:type="paragraph" w:customStyle="1" w:styleId="StyleBoldJustifiedTopSinglesolidlineAuto15ptLine">
    <w:name w:val="Style Bold Justified Top: (Single solid line Auto  1.5 pt Line ..."/>
    <w:basedOn w:val="Normal"/>
    <w:rsid w:val="0018631B"/>
    <w:pPr>
      <w:overflowPunct/>
      <w:autoSpaceDE/>
      <w:autoSpaceDN/>
      <w:adjustRightInd/>
      <w:jc w:val="both"/>
      <w:textAlignment w:val="auto"/>
    </w:pPr>
    <w:rPr>
      <w:rFonts w:ascii="Times New Roman" w:hAnsi="Times New Roman"/>
      <w:b/>
      <w:bCs/>
      <w:sz w:val="24"/>
    </w:rPr>
  </w:style>
  <w:style w:type="paragraph" w:customStyle="1" w:styleId="Style11ptBoldLeft0cmHanging075cm">
    <w:name w:val="Style 11 pt Bold Left:  0 cm Hanging:  0.75 cm"/>
    <w:basedOn w:val="Normal"/>
    <w:rsid w:val="0018631B"/>
    <w:pPr>
      <w:overflowPunct/>
      <w:autoSpaceDE/>
      <w:autoSpaceDN/>
      <w:adjustRightInd/>
      <w:textAlignment w:val="auto"/>
    </w:pPr>
    <w:rPr>
      <w:rFonts w:ascii="Times New Roman" w:hAnsi="Times New Roman"/>
      <w:b/>
      <w:bCs/>
      <w:sz w:val="22"/>
    </w:rPr>
  </w:style>
  <w:style w:type="character" w:customStyle="1" w:styleId="FooterChar">
    <w:name w:val="Footer Char"/>
    <w:link w:val="Footer"/>
    <w:uiPriority w:val="99"/>
    <w:rsid w:val="003A078A"/>
    <w:rPr>
      <w:rFonts w:ascii="Arial" w:hAnsi="Arial"/>
      <w:sz w:val="16"/>
      <w:lang w:val="en-GB"/>
    </w:rPr>
  </w:style>
  <w:style w:type="character" w:customStyle="1" w:styleId="Corsivo">
    <w:name w:val="Corsivo"/>
    <w:rsid w:val="00EB7835"/>
    <w:rPr>
      <w:i/>
    </w:rPr>
  </w:style>
  <w:style w:type="table" w:styleId="TableGrid">
    <w:name w:val="Table Grid"/>
    <w:basedOn w:val="TableNormal"/>
    <w:rsid w:val="00EB7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ile3">
    <w:name w:val="Stile3"/>
    <w:basedOn w:val="DefaultParagraphFont"/>
    <w:uiPriority w:val="1"/>
    <w:qFormat/>
    <w:rsid w:val="008C743D"/>
    <w:rPr>
      <w:rFonts w:ascii="Century Gothic" w:hAnsi="Century Gothic"/>
      <w:color w:val="auto"/>
      <w:sz w:val="18"/>
    </w:rPr>
  </w:style>
  <w:style w:type="character" w:customStyle="1" w:styleId="HeaderChar">
    <w:name w:val="Header Char"/>
    <w:link w:val="Header"/>
    <w:locked/>
    <w:rsid w:val="00294CCE"/>
    <w:rPr>
      <w:rFonts w:ascii="Arial" w:hAnsi="Arial"/>
      <w:b/>
      <w:color w:val="000080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0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ex@eepil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6E71E4BEC8B74FA521FE403EE7EE6A" ma:contentTypeVersion="36" ma:contentTypeDescription="Create a new document." ma:contentTypeScope="" ma:versionID="1035d2162cd26afd8dec2368318a7a8e">
  <xsd:schema xmlns:xsd="http://www.w3.org/2001/XMLSchema" xmlns:xs="http://www.w3.org/2001/XMLSchema" xmlns:p="http://schemas.microsoft.com/office/2006/metadata/properties" xmlns:ns2="05218efa-4cfa-47f3-a058-d124a6bd3fe8" xmlns:ns3="e4f1168d-fefe-4af1-8f81-938cd654b11e" xmlns:ns4="http://schemas.microsoft.com/sharepoint/v4" targetNamespace="http://schemas.microsoft.com/office/2006/metadata/properties" ma:root="true" ma:fieldsID="24ce0cdc0214d709c2be973de76913ec" ns2:_="" ns3:_="" ns4:_="">
    <xsd:import namespace="05218efa-4cfa-47f3-a058-d124a6bd3fe8"/>
    <xsd:import namespace="e4f1168d-fefe-4af1-8f81-938cd654b11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Number" minOccurs="0"/>
                <xsd:element ref="ns2:Core" minOccurs="0"/>
                <xsd:element ref="ns2:Specific" minOccurs="0"/>
                <xsd:element ref="ns2:Standard" minOccurs="0"/>
                <xsd:element ref="ns2:TypeOfDoc" minOccurs="0"/>
                <xsd:element ref="ns2:SubCat" minOccurs="0"/>
                <xsd:element ref="ns2:DocumentValue" minOccurs="0"/>
                <xsd:element ref="ns2:Company" minOccurs="0"/>
                <xsd:element ref="ns2:Owner" minOccurs="0"/>
                <xsd:element ref="ns3:_dlc_DocId" minOccurs="0"/>
                <xsd:element ref="ns3:_dlc_DocIdUrl" minOccurs="0"/>
                <xsd:element ref="ns3:_dlc_DocIdPersistId" minOccurs="0"/>
                <xsd:element ref="ns4:IconOverlay" minOccurs="0"/>
                <xsd:element ref="ns2:hidden" minOccurs="0"/>
                <xsd:element ref="ns2:psApproval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218efa-4cfa-47f3-a058-d124a6bd3fe8" elementFormDefault="qualified">
    <xsd:import namespace="http://schemas.microsoft.com/office/2006/documentManagement/types"/>
    <xsd:import namespace="http://schemas.microsoft.com/office/infopath/2007/PartnerControls"/>
    <xsd:element name="Number" ma:index="2" nillable="true" ma:displayName="Number" ma:internalName="Number">
      <xsd:simpleType>
        <xsd:restriction base="dms:Text">
          <xsd:maxLength value="255"/>
        </xsd:restriction>
      </xsd:simpleType>
    </xsd:element>
    <xsd:element name="Core" ma:index="3" nillable="true" ma:displayName="Core Process" ma:list="{99223f60-e0c4-461c-af5c-20fb97e46386}" ma:internalName="Core" ma:showField="Title">
      <xsd:simpleType>
        <xsd:restriction base="dms:Lookup"/>
      </xsd:simpleType>
    </xsd:element>
    <xsd:element name="Specific" ma:index="4" nillable="true" ma:displayName="Process Level 1" ma:list="{dfa1956a-3b0d-42fe-a27d-c8f9605b5c2d}" ma:internalName="Specific" ma:showField="Title">
      <xsd:simpleType>
        <xsd:restriction base="dms:Lookup"/>
      </xsd:simpleType>
    </xsd:element>
    <xsd:element name="Standard" ma:index="5" nillable="true" ma:displayName="Process Level 2" ma:list="{ff6bef2d-7001-465c-8dda-23df88e5750d}" ma:internalName="Standard" ma:showField="Title">
      <xsd:simpleType>
        <xsd:restriction base="dms:Lookup"/>
      </xsd:simpleType>
    </xsd:element>
    <xsd:element name="TypeOfDoc" ma:index="6" nillable="true" ma:displayName="Document level" ma:default="Independent document" ma:format="Dropdown" ma:internalName="TypeOfDoc">
      <xsd:simpleType>
        <xsd:restriction base="dms:Choice">
          <xsd:enumeration value="Independent document"/>
          <xsd:enumeration value="Appendix"/>
        </xsd:restriction>
      </xsd:simpleType>
    </xsd:element>
    <xsd:element name="SubCat" ma:index="7" nillable="true" ma:displayName="Choose Procedure" ma:list="{05218efa-4cfa-47f3-a058-d124a6bd3fe8}" ma:internalName="SubCat" ma:showField="Title">
      <xsd:simpleType>
        <xsd:restriction base="dms:Lookup"/>
      </xsd:simpleType>
    </xsd:element>
    <xsd:element name="DocumentValue" ma:index="8" nillable="true" ma:displayName="Document type" ma:default="Procedure" ma:format="Dropdown" ma:internalName="DocumentValue">
      <xsd:simpleType>
        <xsd:restriction base="dms:Choice">
          <xsd:enumeration value="Procedure"/>
          <xsd:enumeration value="Template"/>
        </xsd:restriction>
      </xsd:simpleType>
    </xsd:element>
    <xsd:element name="Company" ma:index="9" nillable="true" ma:displayName="Company" ma:default="All" ma:format="Dropdown" ma:internalName="Company">
      <xsd:simpleType>
        <xsd:restriction base="dms:Choice">
          <xsd:enumeration value="All"/>
          <xsd:enumeration value="Norway"/>
          <xsd:enumeration value="Denmark"/>
        </xsd:restriction>
      </xsd:simpleType>
    </xsd:element>
    <xsd:element name="Owner" ma:index="10" nillable="true" ma:displayName="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hidden" ma:index="21" nillable="true" ma:displayName="hidden" ma:internalName="hidden">
      <xsd:simpleType>
        <xsd:restriction base="dms:Text">
          <xsd:maxLength value="255"/>
        </xsd:restriction>
      </xsd:simpleType>
    </xsd:element>
    <xsd:element name="psApprovalStatus" ma:index="22" nillable="true" ma:displayName="psApprovalStatus" ma:internalName="psApprovalStatu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1168d-fefe-4af1-8f81-938cd654b11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05218efa-4cfa-47f3-a058-d124a6bd3fe8">
      <UserInfo>
        <DisplayName/>
        <AccountId>124</AccountId>
        <AccountType/>
      </UserInfo>
    </Owner>
    <hidden xmlns="05218efa-4cfa-47f3-a058-d124a6bd3fe8" xsi:nil="true"/>
    <SubCat xmlns="05218efa-4cfa-47f3-a058-d124a6bd3fe8">15</SubCat>
    <Number xmlns="05218efa-4cfa-47f3-a058-d124a6bd3fe8">MSD-CP-015/18</Number>
    <IconOverlay xmlns="http://schemas.microsoft.com/sharepoint/v4" xsi:nil="true"/>
    <Specific xmlns="05218efa-4cfa-47f3-a058-d124a6bd3fe8">16</Specific>
    <Standard xmlns="05218efa-4cfa-47f3-a058-d124a6bd3fe8" xsi:nil="true"/>
    <TypeOfDoc xmlns="05218efa-4cfa-47f3-a058-d124a6bd3fe8">Appendix</TypeOfDoc>
    <psApprovalStatus xmlns="05218efa-4cfa-47f3-a058-d124a6bd3fe8" xsi:nil="true"/>
    <DocumentValue xmlns="05218efa-4cfa-47f3-a058-d124a6bd3fe8">Template</DocumentValue>
    <Company xmlns="05218efa-4cfa-47f3-a058-d124a6bd3fe8">Norway</Company>
    <Core xmlns="05218efa-4cfa-47f3-a058-d124a6bd3fe8">1</Core>
  </documentManagement>
</p:properties>
</file>

<file path=customXml/itemProps1.xml><?xml version="1.0" encoding="utf-8"?>
<ds:datastoreItem xmlns:ds="http://schemas.openxmlformats.org/officeDocument/2006/customXml" ds:itemID="{7D1BA80A-F3C5-44F6-AFFC-9868D7861C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4417AF-7C62-41FA-86C4-9DDAF070F27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E55866D-9F6F-4235-B961-BC1208AFD3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4F69C9-F967-46B6-ABF3-61E29BF4C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218efa-4cfa-47f3-a058-d124a6bd3fe8"/>
    <ds:schemaRef ds:uri="e4f1168d-fefe-4af1-8f81-938cd654b11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2F9EECE-7DB3-43C9-8F88-2F3E08BBAC7A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ED68337D-BACD-4361-A963-19CA9B01A7E5}">
  <ds:schemaRefs>
    <ds:schemaRef ds:uri="http://schemas.microsoft.com/office/2006/metadata/properties"/>
    <ds:schemaRef ds:uri="http://schemas.microsoft.com/office/infopath/2007/PartnerControls"/>
    <ds:schemaRef ds:uri="05218efa-4cfa-47f3-a058-d124a6bd3fe8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3</Words>
  <Characters>2903</Characters>
  <Application>Microsoft Office Word</Application>
  <DocSecurity>0</DocSecurity>
  <Lines>74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Ex Request for Quotation</vt:lpstr>
      <vt:lpstr>Nemko AS Process ORF 2004-10-27</vt:lpstr>
    </vt:vector>
  </TitlesOfParts>
  <Manager>John Bakken</Manager>
  <Company>Nemko Express</Company>
  <LinksUpToDate>false</LinksUpToDate>
  <CharactersWithSpaces>3350</CharactersWithSpaces>
  <SharedDoc>false</SharedDoc>
  <HLinks>
    <vt:vector size="12" baseType="variant">
      <vt:variant>
        <vt:i4>655400</vt:i4>
      </vt:variant>
      <vt:variant>
        <vt:i4>127</vt:i4>
      </vt:variant>
      <vt:variant>
        <vt:i4>0</vt:i4>
      </vt:variant>
      <vt:variant>
        <vt:i4>5</vt:i4>
      </vt:variant>
      <vt:variant>
        <vt:lpwstr>mailto:ex@eepil.com</vt:lpwstr>
      </vt:variant>
      <vt:variant>
        <vt:lpwstr/>
      </vt:variant>
      <vt:variant>
        <vt:i4>655400</vt:i4>
      </vt:variant>
      <vt:variant>
        <vt:i4>0</vt:i4>
      </vt:variant>
      <vt:variant>
        <vt:i4>0</vt:i4>
      </vt:variant>
      <vt:variant>
        <vt:i4>5</vt:i4>
      </vt:variant>
      <vt:variant>
        <vt:lpwstr>mailto:ex@eep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 Request for Quotation</dc:title>
  <dc:subject/>
  <dc:creator>pedersenar</dc:creator>
  <cp:keywords/>
  <cp:lastModifiedBy>Elahe Baratchi</cp:lastModifiedBy>
  <cp:revision>5</cp:revision>
  <cp:lastPrinted>2018-12-24T11:47:00Z</cp:lastPrinted>
  <dcterms:created xsi:type="dcterms:W3CDTF">2023-04-13T05:39:00Z</dcterms:created>
  <dcterms:modified xsi:type="dcterms:W3CDTF">2023-04-1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M4ZEUW6KMKZW-16-18</vt:lpwstr>
  </property>
  <property fmtid="{D5CDD505-2E9C-101B-9397-08002B2CF9AE}" pid="3" name="_dlc_DocIdItemGuid">
    <vt:lpwstr>f42722c7-184c-45a2-ba7f-3bd2bb63ad44</vt:lpwstr>
  </property>
  <property fmtid="{D5CDD505-2E9C-101B-9397-08002B2CF9AE}" pid="4" name="_dlc_DocIdUrl">
    <vt:lpwstr>https://meet.dnvgl.com/sites/Presafe_Extranet/ManagementSystem/_layouts/DocIdRedir.aspx?ID=M4ZEUW6KMKZW-16-18, M4ZEUW6KMKZW-16-18</vt:lpwstr>
  </property>
  <property fmtid="{D5CDD505-2E9C-101B-9397-08002B2CF9AE}" pid="5" name="display_urn:schemas-microsoft-com:office:office#Owner">
    <vt:lpwstr>Spongsveen, Bjørn Richard</vt:lpwstr>
  </property>
  <property fmtid="{D5CDD505-2E9C-101B-9397-08002B2CF9AE}" pid="6" name="GrammarlyDocumentId">
    <vt:lpwstr>7188fb664547856dbb541f1d260126405d5937383d1ca5d150df03bc785406c4</vt:lpwstr>
  </property>
</Properties>
</file>